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A83533" w:rsidRDefault="00B259D0" w:rsidP="00B259D0">
      <w:pPr>
        <w:jc w:val="center"/>
        <w:rPr>
          <w:rFonts w:ascii="Arial" w:hAnsi="Arial" w:cs="Arial"/>
          <w:b/>
          <w:sz w:val="24"/>
          <w:szCs w:val="24"/>
        </w:rPr>
      </w:pPr>
      <w:r w:rsidRPr="00A83533">
        <w:rPr>
          <w:rFonts w:ascii="Arial" w:hAnsi="Arial" w:cs="Arial"/>
          <w:b/>
          <w:sz w:val="24"/>
          <w:szCs w:val="24"/>
        </w:rPr>
        <w:t>FITCH-RONA EMS</w:t>
      </w:r>
      <w:r w:rsidR="00F30932" w:rsidRPr="00A83533">
        <w:rPr>
          <w:rFonts w:ascii="Arial" w:hAnsi="Arial" w:cs="Arial"/>
          <w:b/>
          <w:sz w:val="24"/>
          <w:szCs w:val="24"/>
        </w:rPr>
        <w:t xml:space="preserve"> </w:t>
      </w:r>
      <w:r w:rsidRPr="00A83533">
        <w:rPr>
          <w:rFonts w:ascii="Arial" w:hAnsi="Arial" w:cs="Arial"/>
          <w:b/>
          <w:sz w:val="24"/>
          <w:szCs w:val="24"/>
        </w:rPr>
        <w:t>COMMISSION MEETING MINUTES</w:t>
      </w:r>
    </w:p>
    <w:p w14:paraId="06867B72" w14:textId="77777777" w:rsidR="00B259D0" w:rsidRPr="00A83533" w:rsidRDefault="00B259D0" w:rsidP="00B259D0">
      <w:pPr>
        <w:jc w:val="center"/>
        <w:rPr>
          <w:rFonts w:ascii="Arial" w:hAnsi="Arial" w:cs="Arial"/>
          <w:b/>
          <w:sz w:val="24"/>
          <w:szCs w:val="24"/>
        </w:rPr>
      </w:pPr>
      <w:r w:rsidRPr="00A83533">
        <w:rPr>
          <w:rFonts w:ascii="Arial" w:hAnsi="Arial" w:cs="Arial"/>
          <w:b/>
          <w:sz w:val="24"/>
          <w:szCs w:val="24"/>
        </w:rPr>
        <w:t>Fitch-Rona EMS District</w:t>
      </w:r>
    </w:p>
    <w:p w14:paraId="703A7258" w14:textId="77777777" w:rsidR="00B259D0" w:rsidRPr="00A83533" w:rsidRDefault="00B259D0" w:rsidP="00B259D0">
      <w:pPr>
        <w:jc w:val="center"/>
        <w:rPr>
          <w:rFonts w:ascii="Arial" w:hAnsi="Arial" w:cs="Arial"/>
          <w:b/>
          <w:sz w:val="24"/>
          <w:szCs w:val="24"/>
        </w:rPr>
      </w:pPr>
      <w:r w:rsidRPr="00A83533">
        <w:rPr>
          <w:rFonts w:ascii="Arial" w:hAnsi="Arial" w:cs="Arial"/>
          <w:b/>
          <w:sz w:val="24"/>
          <w:szCs w:val="24"/>
        </w:rPr>
        <w:t>101 Lincoln St., Verona, WI</w:t>
      </w:r>
    </w:p>
    <w:p w14:paraId="0D418113" w14:textId="6D56CBD4" w:rsidR="00B259D0" w:rsidRPr="00A83533" w:rsidRDefault="00113CD0" w:rsidP="00B259D0">
      <w:pPr>
        <w:jc w:val="center"/>
        <w:rPr>
          <w:rFonts w:ascii="Arial" w:hAnsi="Arial" w:cs="Arial"/>
          <w:b/>
          <w:sz w:val="24"/>
          <w:szCs w:val="24"/>
        </w:rPr>
      </w:pPr>
      <w:r w:rsidRPr="00A83533">
        <w:rPr>
          <w:rFonts w:ascii="Arial" w:hAnsi="Arial" w:cs="Arial"/>
          <w:b/>
          <w:sz w:val="24"/>
          <w:szCs w:val="24"/>
        </w:rPr>
        <w:t xml:space="preserve">Thursday, </w:t>
      </w:r>
      <w:r w:rsidR="005D13BC" w:rsidRPr="00A83533">
        <w:rPr>
          <w:rFonts w:ascii="Arial" w:hAnsi="Arial" w:cs="Arial"/>
          <w:b/>
          <w:sz w:val="24"/>
          <w:szCs w:val="24"/>
        </w:rPr>
        <w:t>January 15</w:t>
      </w:r>
      <w:r w:rsidR="00A30889" w:rsidRPr="00A83533">
        <w:rPr>
          <w:rFonts w:ascii="Arial" w:hAnsi="Arial" w:cs="Arial"/>
          <w:b/>
          <w:sz w:val="24"/>
          <w:szCs w:val="24"/>
        </w:rPr>
        <w:t>, 202</w:t>
      </w:r>
      <w:r w:rsidR="005D13BC" w:rsidRPr="00A83533">
        <w:rPr>
          <w:rFonts w:ascii="Arial" w:hAnsi="Arial" w:cs="Arial"/>
          <w:b/>
          <w:sz w:val="24"/>
          <w:szCs w:val="24"/>
        </w:rPr>
        <w:t>6</w:t>
      </w:r>
    </w:p>
    <w:p w14:paraId="250166FB" w14:textId="77777777" w:rsidR="00B259D0" w:rsidRPr="00A83533" w:rsidRDefault="00B259D0" w:rsidP="00B259D0">
      <w:pPr>
        <w:rPr>
          <w:rFonts w:ascii="Arial" w:hAnsi="Arial" w:cs="Arial"/>
          <w:sz w:val="24"/>
          <w:szCs w:val="24"/>
        </w:rPr>
      </w:pPr>
    </w:p>
    <w:p w14:paraId="41D8840C" w14:textId="194137E0" w:rsidR="00B259D0" w:rsidRPr="00A83533" w:rsidRDefault="00B259D0" w:rsidP="00B259D0">
      <w:pPr>
        <w:rPr>
          <w:rFonts w:ascii="Arial" w:hAnsi="Arial" w:cs="Arial"/>
          <w:sz w:val="24"/>
          <w:szCs w:val="24"/>
        </w:rPr>
      </w:pPr>
      <w:r w:rsidRPr="00A83533">
        <w:rPr>
          <w:rFonts w:ascii="Arial" w:hAnsi="Arial" w:cs="Arial"/>
          <w:sz w:val="24"/>
          <w:szCs w:val="24"/>
        </w:rPr>
        <w:t>With a quorum present, the mee</w:t>
      </w:r>
      <w:r w:rsidR="00113CD0" w:rsidRPr="00A83533">
        <w:rPr>
          <w:rFonts w:ascii="Arial" w:hAnsi="Arial" w:cs="Arial"/>
          <w:sz w:val="24"/>
          <w:szCs w:val="24"/>
        </w:rPr>
        <w:t xml:space="preserve">ting was called to order at </w:t>
      </w:r>
      <w:r w:rsidR="004C549E" w:rsidRPr="00A83533">
        <w:rPr>
          <w:rFonts w:ascii="Arial" w:hAnsi="Arial" w:cs="Arial"/>
          <w:sz w:val="24"/>
          <w:szCs w:val="24"/>
        </w:rPr>
        <w:t>7</w:t>
      </w:r>
      <w:r w:rsidR="00712F57" w:rsidRPr="00A83533">
        <w:rPr>
          <w:rFonts w:ascii="Arial" w:hAnsi="Arial" w:cs="Arial"/>
          <w:sz w:val="24"/>
          <w:szCs w:val="24"/>
        </w:rPr>
        <w:t>:0</w:t>
      </w:r>
      <w:r w:rsidR="006C0A40" w:rsidRPr="00A83533">
        <w:rPr>
          <w:rFonts w:ascii="Arial" w:hAnsi="Arial" w:cs="Arial"/>
          <w:sz w:val="24"/>
          <w:szCs w:val="24"/>
        </w:rPr>
        <w:t>3</w:t>
      </w:r>
      <w:r w:rsidRPr="00A83533">
        <w:rPr>
          <w:rFonts w:ascii="Arial" w:hAnsi="Arial" w:cs="Arial"/>
          <w:sz w:val="24"/>
          <w:szCs w:val="24"/>
        </w:rPr>
        <w:t xml:space="preserve"> PM.  Roll Call Present:</w:t>
      </w:r>
      <w:r w:rsidR="00740F01" w:rsidRPr="00A83533">
        <w:rPr>
          <w:rFonts w:ascii="Arial" w:hAnsi="Arial" w:cs="Arial"/>
          <w:sz w:val="24"/>
          <w:szCs w:val="24"/>
        </w:rPr>
        <w:t xml:space="preserve"> </w:t>
      </w:r>
      <w:r w:rsidR="003C7FC5" w:rsidRPr="00A83533">
        <w:rPr>
          <w:rFonts w:ascii="Arial" w:hAnsi="Arial" w:cs="Arial"/>
          <w:sz w:val="24"/>
          <w:szCs w:val="24"/>
        </w:rPr>
        <w:t>James Roberts</w:t>
      </w:r>
      <w:r w:rsidR="00AD18C5" w:rsidRPr="00A83533">
        <w:rPr>
          <w:rFonts w:ascii="Arial" w:hAnsi="Arial" w:cs="Arial"/>
          <w:sz w:val="24"/>
          <w:szCs w:val="24"/>
        </w:rPr>
        <w:t xml:space="preserve">, </w:t>
      </w:r>
      <w:r w:rsidR="00E73AE3" w:rsidRPr="00A83533">
        <w:rPr>
          <w:rFonts w:ascii="Arial" w:hAnsi="Arial" w:cs="Arial"/>
          <w:sz w:val="24"/>
          <w:szCs w:val="24"/>
        </w:rPr>
        <w:t xml:space="preserve">Jake Lepper, </w:t>
      </w:r>
      <w:r w:rsidR="008D78AB" w:rsidRPr="00A83533">
        <w:rPr>
          <w:rFonts w:ascii="Arial" w:hAnsi="Arial" w:cs="Arial"/>
          <w:sz w:val="24"/>
          <w:szCs w:val="24"/>
        </w:rPr>
        <w:t xml:space="preserve">Patrick Lytle, Stephen Fusco, </w:t>
      </w:r>
      <w:r w:rsidR="003C7FC5" w:rsidRPr="00A83533">
        <w:rPr>
          <w:rFonts w:ascii="Arial" w:hAnsi="Arial" w:cs="Arial"/>
          <w:sz w:val="24"/>
          <w:szCs w:val="24"/>
        </w:rPr>
        <w:t>David Lonsdorf</w:t>
      </w:r>
      <w:r w:rsidR="00A30889" w:rsidRPr="00A83533">
        <w:rPr>
          <w:rFonts w:ascii="Arial" w:hAnsi="Arial" w:cs="Arial"/>
          <w:sz w:val="24"/>
          <w:szCs w:val="24"/>
        </w:rPr>
        <w:t>.</w:t>
      </w:r>
      <w:r w:rsidR="00FF07A1" w:rsidRPr="00A83533">
        <w:rPr>
          <w:rFonts w:ascii="Arial" w:hAnsi="Arial" w:cs="Arial"/>
          <w:sz w:val="24"/>
          <w:szCs w:val="24"/>
        </w:rPr>
        <w:t xml:space="preserve"> </w:t>
      </w:r>
      <w:r w:rsidR="00712F57" w:rsidRPr="00A83533">
        <w:rPr>
          <w:rFonts w:ascii="Arial" w:hAnsi="Arial" w:cs="Arial"/>
          <w:sz w:val="24"/>
          <w:szCs w:val="24"/>
        </w:rPr>
        <w:t xml:space="preserve">Absent: </w:t>
      </w:r>
      <w:r w:rsidR="006C0A40" w:rsidRPr="00A83533">
        <w:rPr>
          <w:rFonts w:ascii="Arial" w:hAnsi="Arial" w:cs="Arial"/>
          <w:sz w:val="24"/>
          <w:szCs w:val="24"/>
        </w:rPr>
        <w:t>Daniel Schul</w:t>
      </w:r>
      <w:r w:rsidR="0089671D" w:rsidRPr="00A83533">
        <w:rPr>
          <w:rFonts w:ascii="Arial" w:hAnsi="Arial" w:cs="Arial"/>
          <w:sz w:val="24"/>
          <w:szCs w:val="24"/>
        </w:rPr>
        <w:t>t</w:t>
      </w:r>
      <w:r w:rsidR="006C0A40" w:rsidRPr="00A83533">
        <w:rPr>
          <w:rFonts w:ascii="Arial" w:hAnsi="Arial" w:cs="Arial"/>
          <w:sz w:val="24"/>
          <w:szCs w:val="24"/>
        </w:rPr>
        <w:t>z.</w:t>
      </w:r>
      <w:r w:rsidR="009179EA" w:rsidRPr="00A83533">
        <w:rPr>
          <w:rFonts w:ascii="Arial" w:hAnsi="Arial" w:cs="Arial"/>
          <w:sz w:val="24"/>
          <w:szCs w:val="24"/>
        </w:rPr>
        <w:t xml:space="preserve"> </w:t>
      </w:r>
      <w:r w:rsidR="00FC1A37" w:rsidRPr="00A83533">
        <w:rPr>
          <w:rFonts w:ascii="Arial" w:hAnsi="Arial" w:cs="Arial"/>
          <w:sz w:val="24"/>
          <w:szCs w:val="24"/>
        </w:rPr>
        <w:t>Also</w:t>
      </w:r>
      <w:r w:rsidRPr="00A83533">
        <w:rPr>
          <w:rFonts w:ascii="Arial" w:hAnsi="Arial" w:cs="Arial"/>
          <w:sz w:val="24"/>
          <w:szCs w:val="24"/>
        </w:rPr>
        <w:t xml:space="preserve"> present: </w:t>
      </w:r>
      <w:r w:rsidR="0034464C" w:rsidRPr="00A83533">
        <w:rPr>
          <w:rFonts w:ascii="Arial" w:hAnsi="Arial" w:cs="Arial"/>
          <w:sz w:val="24"/>
          <w:szCs w:val="24"/>
        </w:rPr>
        <w:t xml:space="preserve">Chief </w:t>
      </w:r>
      <w:r w:rsidRPr="00A83533">
        <w:rPr>
          <w:rFonts w:ascii="Arial" w:hAnsi="Arial" w:cs="Arial"/>
          <w:sz w:val="24"/>
          <w:szCs w:val="24"/>
        </w:rPr>
        <w:t>Patrick Anderson</w:t>
      </w:r>
      <w:r w:rsidR="00E73AE3" w:rsidRPr="00A83533">
        <w:rPr>
          <w:rFonts w:ascii="Arial" w:hAnsi="Arial" w:cs="Arial"/>
          <w:sz w:val="24"/>
          <w:szCs w:val="24"/>
        </w:rPr>
        <w:t xml:space="preserve"> and</w:t>
      </w:r>
      <w:r w:rsidR="00FC1A37" w:rsidRPr="00A83533">
        <w:rPr>
          <w:rFonts w:ascii="Arial" w:hAnsi="Arial" w:cs="Arial"/>
          <w:sz w:val="24"/>
          <w:szCs w:val="24"/>
        </w:rPr>
        <w:t xml:space="preserve"> </w:t>
      </w:r>
      <w:r w:rsidR="00B025F0" w:rsidRPr="00A83533">
        <w:rPr>
          <w:rFonts w:ascii="Arial" w:hAnsi="Arial" w:cs="Arial"/>
          <w:sz w:val="24"/>
          <w:szCs w:val="24"/>
        </w:rPr>
        <w:t>Scott Yarbrough</w:t>
      </w:r>
      <w:r w:rsidR="00FC1A37" w:rsidRPr="00A83533">
        <w:rPr>
          <w:rFonts w:ascii="Arial" w:hAnsi="Arial" w:cs="Arial"/>
          <w:sz w:val="24"/>
          <w:szCs w:val="24"/>
        </w:rPr>
        <w:t>, Fitchburg FACTv</w:t>
      </w:r>
      <w:r w:rsidRPr="00A83533">
        <w:rPr>
          <w:rFonts w:ascii="Arial" w:hAnsi="Arial" w:cs="Arial"/>
          <w:sz w:val="24"/>
          <w:szCs w:val="24"/>
        </w:rPr>
        <w:t>.</w:t>
      </w:r>
      <w:r w:rsidR="00CE2D18" w:rsidRPr="00A83533">
        <w:rPr>
          <w:rFonts w:ascii="Arial" w:hAnsi="Arial" w:cs="Arial"/>
          <w:sz w:val="24"/>
          <w:szCs w:val="24"/>
        </w:rPr>
        <w:t xml:space="preserve"> </w:t>
      </w:r>
    </w:p>
    <w:p w14:paraId="2A4EAA89" w14:textId="77777777" w:rsidR="00B259D0" w:rsidRPr="00A83533" w:rsidRDefault="00B259D0" w:rsidP="00B259D0">
      <w:pPr>
        <w:rPr>
          <w:rFonts w:ascii="Arial" w:hAnsi="Arial" w:cs="Arial"/>
          <w:sz w:val="24"/>
          <w:szCs w:val="24"/>
        </w:rPr>
      </w:pPr>
    </w:p>
    <w:p w14:paraId="26F10C02" w14:textId="621F5099" w:rsidR="00B259D0" w:rsidRPr="00A83533" w:rsidRDefault="00B259D0" w:rsidP="00B259D0">
      <w:pPr>
        <w:rPr>
          <w:rFonts w:ascii="Arial" w:hAnsi="Arial" w:cs="Arial"/>
          <w:sz w:val="24"/>
          <w:szCs w:val="24"/>
        </w:rPr>
      </w:pPr>
      <w:r w:rsidRPr="00A83533">
        <w:rPr>
          <w:rFonts w:ascii="Arial" w:hAnsi="Arial" w:cs="Arial"/>
          <w:b/>
          <w:sz w:val="24"/>
          <w:szCs w:val="24"/>
          <w:u w:val="single"/>
        </w:rPr>
        <w:t>Public Comments</w:t>
      </w:r>
      <w:r w:rsidRPr="00A83533">
        <w:rPr>
          <w:rFonts w:ascii="Arial" w:hAnsi="Arial" w:cs="Arial"/>
          <w:b/>
          <w:sz w:val="24"/>
          <w:szCs w:val="24"/>
        </w:rPr>
        <w:t>:</w:t>
      </w:r>
      <w:r w:rsidRPr="00A83533">
        <w:rPr>
          <w:rFonts w:ascii="Arial" w:hAnsi="Arial" w:cs="Arial"/>
          <w:sz w:val="24"/>
          <w:szCs w:val="24"/>
        </w:rPr>
        <w:t xml:space="preserve">  </w:t>
      </w:r>
      <w:r w:rsidR="00CE2D18" w:rsidRPr="00A83533">
        <w:rPr>
          <w:rFonts w:ascii="Arial" w:hAnsi="Arial" w:cs="Arial"/>
          <w:sz w:val="24"/>
          <w:szCs w:val="24"/>
        </w:rPr>
        <w:t>None</w:t>
      </w:r>
    </w:p>
    <w:p w14:paraId="7294410F" w14:textId="77777777" w:rsidR="00D14D7F" w:rsidRPr="00A83533" w:rsidRDefault="00D14D7F" w:rsidP="00B259D0">
      <w:pPr>
        <w:rPr>
          <w:rFonts w:ascii="Arial" w:hAnsi="Arial" w:cs="Arial"/>
          <w:sz w:val="24"/>
          <w:szCs w:val="24"/>
        </w:rPr>
      </w:pPr>
    </w:p>
    <w:p w14:paraId="1574F3BA" w14:textId="0C61A137" w:rsidR="006C0A40" w:rsidRPr="00A83533" w:rsidRDefault="006C0A40" w:rsidP="00DE5A59">
      <w:pPr>
        <w:rPr>
          <w:rFonts w:ascii="Arial" w:hAnsi="Arial" w:cs="Arial"/>
          <w:b/>
          <w:bCs/>
          <w:sz w:val="24"/>
          <w:szCs w:val="24"/>
          <w:u w:val="single"/>
        </w:rPr>
      </w:pPr>
      <w:r w:rsidRPr="00A83533">
        <w:rPr>
          <w:rFonts w:ascii="Arial" w:hAnsi="Arial" w:cs="Arial"/>
          <w:b/>
          <w:bCs/>
          <w:sz w:val="24"/>
          <w:szCs w:val="24"/>
          <w:u w:val="single"/>
        </w:rPr>
        <w:t>Presentation – Cardiac Arrest Saves with The City of Madison – Paramedic Jeremy Owen</w:t>
      </w:r>
    </w:p>
    <w:p w14:paraId="6A7C5CC5" w14:textId="51657FD8" w:rsidR="002B5670" w:rsidRPr="00A83533" w:rsidRDefault="002B5670" w:rsidP="00DE5A59">
      <w:pPr>
        <w:rPr>
          <w:rFonts w:ascii="Arial" w:hAnsi="Arial" w:cs="Arial"/>
          <w:sz w:val="24"/>
          <w:szCs w:val="24"/>
        </w:rPr>
      </w:pPr>
      <w:r w:rsidRPr="00A83533">
        <w:rPr>
          <w:rFonts w:ascii="Arial" w:hAnsi="Arial" w:cs="Arial"/>
          <w:sz w:val="24"/>
          <w:szCs w:val="24"/>
        </w:rPr>
        <w:t xml:space="preserve">Chief Anderson gave a brief explanation of the presentation and welcomed Fitch-Rona EMS Paramedic Jeremy Owen and </w:t>
      </w:r>
      <w:r w:rsidR="00DD60DD" w:rsidRPr="00A83533">
        <w:rPr>
          <w:rFonts w:ascii="Arial" w:hAnsi="Arial" w:cs="Arial"/>
          <w:sz w:val="24"/>
          <w:szCs w:val="24"/>
        </w:rPr>
        <w:t xml:space="preserve">City of Madison </w:t>
      </w:r>
      <w:r w:rsidR="00966E35" w:rsidRPr="00A83533">
        <w:rPr>
          <w:rFonts w:ascii="Arial" w:hAnsi="Arial" w:cs="Arial"/>
          <w:sz w:val="24"/>
          <w:szCs w:val="24"/>
        </w:rPr>
        <w:t xml:space="preserve">Assistant </w:t>
      </w:r>
      <w:r w:rsidRPr="00A83533">
        <w:rPr>
          <w:rFonts w:ascii="Arial" w:hAnsi="Arial" w:cs="Arial"/>
          <w:sz w:val="24"/>
          <w:szCs w:val="24"/>
        </w:rPr>
        <w:t xml:space="preserve">Chief, Chris </w:t>
      </w:r>
      <w:r w:rsidR="00DD60DD" w:rsidRPr="00A83533">
        <w:rPr>
          <w:rFonts w:ascii="Arial" w:hAnsi="Arial" w:cs="Arial"/>
          <w:sz w:val="24"/>
          <w:szCs w:val="24"/>
        </w:rPr>
        <w:t>H</w:t>
      </w:r>
      <w:r w:rsidR="001A78B7" w:rsidRPr="00A83533">
        <w:rPr>
          <w:rFonts w:ascii="Arial" w:hAnsi="Arial" w:cs="Arial"/>
          <w:sz w:val="24"/>
          <w:szCs w:val="24"/>
        </w:rPr>
        <w:t>ammes</w:t>
      </w:r>
      <w:r w:rsidRPr="00A83533">
        <w:rPr>
          <w:rFonts w:ascii="Arial" w:hAnsi="Arial" w:cs="Arial"/>
          <w:sz w:val="24"/>
          <w:szCs w:val="24"/>
        </w:rPr>
        <w:t xml:space="preserve">.  Chief </w:t>
      </w:r>
      <w:r w:rsidR="00DD60DD" w:rsidRPr="00A83533">
        <w:rPr>
          <w:rFonts w:ascii="Arial" w:hAnsi="Arial" w:cs="Arial"/>
          <w:sz w:val="24"/>
          <w:szCs w:val="24"/>
        </w:rPr>
        <w:t>Ha</w:t>
      </w:r>
      <w:r w:rsidRPr="00A83533">
        <w:rPr>
          <w:rFonts w:ascii="Arial" w:hAnsi="Arial" w:cs="Arial"/>
          <w:sz w:val="24"/>
          <w:szCs w:val="24"/>
        </w:rPr>
        <w:t>mm</w:t>
      </w:r>
      <w:r w:rsidR="001A78B7" w:rsidRPr="00A83533">
        <w:rPr>
          <w:rFonts w:ascii="Arial" w:hAnsi="Arial" w:cs="Arial"/>
          <w:sz w:val="24"/>
          <w:szCs w:val="24"/>
        </w:rPr>
        <w:t>e</w:t>
      </w:r>
      <w:r w:rsidRPr="00A83533">
        <w:rPr>
          <w:rFonts w:ascii="Arial" w:hAnsi="Arial" w:cs="Arial"/>
          <w:sz w:val="24"/>
          <w:szCs w:val="24"/>
        </w:rPr>
        <w:t xml:space="preserve">s honored medic Owen for his work during a </w:t>
      </w:r>
      <w:r w:rsidR="003617BC" w:rsidRPr="00A83533">
        <w:rPr>
          <w:rFonts w:ascii="Arial" w:hAnsi="Arial" w:cs="Arial"/>
          <w:sz w:val="24"/>
          <w:szCs w:val="24"/>
        </w:rPr>
        <w:t>Badger</w:t>
      </w:r>
      <w:r w:rsidRPr="00A83533">
        <w:rPr>
          <w:rFonts w:ascii="Arial" w:hAnsi="Arial" w:cs="Arial"/>
          <w:sz w:val="24"/>
          <w:szCs w:val="24"/>
        </w:rPr>
        <w:t xml:space="preserve"> game where two cardiac events took place during the game.</w:t>
      </w:r>
      <w:r w:rsidR="00DD60DD" w:rsidRPr="00A83533">
        <w:rPr>
          <w:rFonts w:ascii="Arial" w:hAnsi="Arial" w:cs="Arial"/>
          <w:sz w:val="24"/>
          <w:szCs w:val="24"/>
        </w:rPr>
        <w:t xml:space="preserve">  The two patients were saved due to the care given by medic Owen</w:t>
      </w:r>
      <w:r w:rsidR="00966E35" w:rsidRPr="00A83533">
        <w:rPr>
          <w:rFonts w:ascii="Arial" w:hAnsi="Arial" w:cs="Arial"/>
          <w:sz w:val="24"/>
          <w:szCs w:val="24"/>
        </w:rPr>
        <w:t xml:space="preserve"> and team of responders</w:t>
      </w:r>
      <w:r w:rsidR="00DD60DD" w:rsidRPr="00A83533">
        <w:rPr>
          <w:rFonts w:ascii="Arial" w:hAnsi="Arial" w:cs="Arial"/>
          <w:sz w:val="24"/>
          <w:szCs w:val="24"/>
        </w:rPr>
        <w:t xml:space="preserve">.  Chief </w:t>
      </w:r>
      <w:r w:rsidR="00966E35" w:rsidRPr="00A83533">
        <w:rPr>
          <w:rFonts w:ascii="Arial" w:hAnsi="Arial" w:cs="Arial"/>
          <w:sz w:val="24"/>
          <w:szCs w:val="24"/>
        </w:rPr>
        <w:t>Ha</w:t>
      </w:r>
      <w:r w:rsidR="00DD60DD" w:rsidRPr="00A83533">
        <w:rPr>
          <w:rFonts w:ascii="Arial" w:hAnsi="Arial" w:cs="Arial"/>
          <w:sz w:val="24"/>
          <w:szCs w:val="24"/>
        </w:rPr>
        <w:t>mm</w:t>
      </w:r>
      <w:r w:rsidR="00966E35" w:rsidRPr="00A83533">
        <w:rPr>
          <w:rFonts w:ascii="Arial" w:hAnsi="Arial" w:cs="Arial"/>
          <w:sz w:val="24"/>
          <w:szCs w:val="24"/>
        </w:rPr>
        <w:t>e</w:t>
      </w:r>
      <w:r w:rsidR="00DD60DD" w:rsidRPr="00A83533">
        <w:rPr>
          <w:rFonts w:ascii="Arial" w:hAnsi="Arial" w:cs="Arial"/>
          <w:sz w:val="24"/>
          <w:szCs w:val="24"/>
        </w:rPr>
        <w:t>s presented medic Owen with two challenge coins for his service.  Chief Anderson mentioned that it’s a phenomenal outcome.</w:t>
      </w:r>
    </w:p>
    <w:p w14:paraId="694DCAFE" w14:textId="77777777" w:rsidR="002B5670" w:rsidRPr="00A83533" w:rsidRDefault="002B5670" w:rsidP="00DE5A59">
      <w:pPr>
        <w:rPr>
          <w:rFonts w:ascii="Arial" w:hAnsi="Arial" w:cs="Arial"/>
          <w:b/>
          <w:bCs/>
          <w:sz w:val="24"/>
          <w:szCs w:val="24"/>
          <w:u w:val="single"/>
        </w:rPr>
      </w:pPr>
    </w:p>
    <w:p w14:paraId="308ABF5C" w14:textId="77777777" w:rsidR="001A78B7" w:rsidRPr="00A83533" w:rsidRDefault="001A78B7" w:rsidP="006C0A40">
      <w:pPr>
        <w:rPr>
          <w:rFonts w:ascii="Arial" w:hAnsi="Arial" w:cs="Arial"/>
          <w:b/>
          <w:bCs/>
          <w:sz w:val="24"/>
          <w:szCs w:val="24"/>
          <w:u w:val="single"/>
        </w:rPr>
      </w:pPr>
    </w:p>
    <w:p w14:paraId="0613044E" w14:textId="5CF4A5D5" w:rsidR="006C0A40" w:rsidRPr="00A83533" w:rsidRDefault="006C0A40" w:rsidP="006C0A40">
      <w:pPr>
        <w:rPr>
          <w:rFonts w:ascii="Arial" w:hAnsi="Arial" w:cs="Arial"/>
          <w:sz w:val="24"/>
          <w:szCs w:val="24"/>
        </w:rPr>
      </w:pPr>
      <w:r w:rsidRPr="00A83533">
        <w:rPr>
          <w:rFonts w:ascii="Arial" w:hAnsi="Arial" w:cs="Arial"/>
          <w:b/>
          <w:bCs/>
          <w:sz w:val="24"/>
          <w:szCs w:val="24"/>
          <w:u w:val="single"/>
        </w:rPr>
        <w:t>Review and approval of meeting minutes from December 18, 2025</w:t>
      </w:r>
    </w:p>
    <w:p w14:paraId="2298CB3A" w14:textId="25B139A9" w:rsidR="006C0A40" w:rsidRPr="00A83533" w:rsidRDefault="006C0A40" w:rsidP="006C0A40">
      <w:pPr>
        <w:rPr>
          <w:rFonts w:ascii="Arial" w:hAnsi="Arial" w:cs="Arial"/>
          <w:sz w:val="24"/>
          <w:szCs w:val="24"/>
        </w:rPr>
      </w:pPr>
      <w:r w:rsidRPr="00A83533">
        <w:rPr>
          <w:rFonts w:ascii="Arial" w:hAnsi="Arial" w:cs="Arial"/>
          <w:sz w:val="24"/>
          <w:szCs w:val="24"/>
        </w:rPr>
        <w:t xml:space="preserve">Motion by </w:t>
      </w:r>
      <w:r w:rsidR="00DD60DD" w:rsidRPr="00A83533">
        <w:rPr>
          <w:rFonts w:ascii="Arial" w:hAnsi="Arial" w:cs="Arial"/>
          <w:sz w:val="24"/>
          <w:szCs w:val="24"/>
        </w:rPr>
        <w:t>Lepper, Roberts</w:t>
      </w:r>
      <w:r w:rsidRPr="00A83533">
        <w:rPr>
          <w:rFonts w:ascii="Arial" w:hAnsi="Arial" w:cs="Arial"/>
          <w:sz w:val="24"/>
          <w:szCs w:val="24"/>
        </w:rPr>
        <w:t xml:space="preserve"> second. </w:t>
      </w:r>
      <w:r w:rsidRPr="00A83533">
        <w:rPr>
          <w:rFonts w:ascii="Arial" w:hAnsi="Arial" w:cs="Arial"/>
          <w:i/>
          <w:iCs/>
          <w:sz w:val="24"/>
          <w:szCs w:val="24"/>
        </w:rPr>
        <w:t>Motion carried</w:t>
      </w:r>
      <w:r w:rsidRPr="00A83533">
        <w:rPr>
          <w:rFonts w:ascii="Arial" w:hAnsi="Arial" w:cs="Arial"/>
          <w:sz w:val="24"/>
          <w:szCs w:val="24"/>
        </w:rPr>
        <w:t>.</w:t>
      </w:r>
    </w:p>
    <w:p w14:paraId="2180DA86" w14:textId="77777777" w:rsidR="006C0A40" w:rsidRPr="00A83533" w:rsidRDefault="006C0A40" w:rsidP="00DE5A59">
      <w:pPr>
        <w:rPr>
          <w:rFonts w:ascii="Arial" w:hAnsi="Arial" w:cs="Arial"/>
          <w:b/>
          <w:bCs/>
          <w:sz w:val="24"/>
          <w:szCs w:val="24"/>
          <w:u w:val="single"/>
        </w:rPr>
      </w:pPr>
    </w:p>
    <w:p w14:paraId="749B6D80" w14:textId="77777777" w:rsidR="001A78B7" w:rsidRPr="00A83533" w:rsidRDefault="001A78B7" w:rsidP="00DE5A59">
      <w:pPr>
        <w:rPr>
          <w:rFonts w:ascii="Arial" w:hAnsi="Arial" w:cs="Arial"/>
          <w:b/>
          <w:bCs/>
          <w:sz w:val="24"/>
          <w:szCs w:val="24"/>
          <w:u w:val="single"/>
        </w:rPr>
      </w:pPr>
    </w:p>
    <w:p w14:paraId="4A7D8788" w14:textId="55DC043D" w:rsidR="00F30932" w:rsidRPr="00A83533" w:rsidRDefault="004C549E" w:rsidP="00DE5A59">
      <w:pPr>
        <w:rPr>
          <w:rFonts w:ascii="Arial" w:hAnsi="Arial" w:cs="Arial"/>
          <w:sz w:val="24"/>
          <w:szCs w:val="24"/>
        </w:rPr>
      </w:pPr>
      <w:r w:rsidRPr="00A83533">
        <w:rPr>
          <w:rFonts w:ascii="Arial" w:hAnsi="Arial" w:cs="Arial"/>
          <w:b/>
          <w:bCs/>
          <w:sz w:val="24"/>
          <w:szCs w:val="24"/>
          <w:u w:val="single"/>
        </w:rPr>
        <w:t>Chief’s Report</w:t>
      </w:r>
    </w:p>
    <w:p w14:paraId="3D98AB58" w14:textId="6EBAF2FD" w:rsidR="00545193" w:rsidRPr="00A83533" w:rsidRDefault="00630B21" w:rsidP="005723F1">
      <w:pPr>
        <w:rPr>
          <w:rFonts w:ascii="Arial" w:hAnsi="Arial" w:cs="Arial"/>
          <w:sz w:val="24"/>
          <w:szCs w:val="24"/>
        </w:rPr>
      </w:pPr>
      <w:r w:rsidRPr="00A83533">
        <w:rPr>
          <w:rFonts w:ascii="Arial" w:hAnsi="Arial" w:cs="Arial"/>
          <w:sz w:val="24"/>
          <w:szCs w:val="24"/>
        </w:rPr>
        <w:t>Chief Anderson mentioned this report is for the year ending 2025.  He noted that the district ended the year with 5,434 calls, 5.5% over the previous year. Historically we plan for 3%, but the 5% seems to be pretty steady.  The beginning of the year was higher, but leveled off.  We ended up with 65% of the calls for the City of Fitchburg, which was expected.</w:t>
      </w:r>
    </w:p>
    <w:p w14:paraId="0EB2AECD" w14:textId="77777777" w:rsidR="00630B21" w:rsidRPr="00A83533" w:rsidRDefault="00630B21" w:rsidP="005723F1">
      <w:pPr>
        <w:rPr>
          <w:rFonts w:ascii="Arial" w:hAnsi="Arial" w:cs="Arial"/>
          <w:sz w:val="24"/>
          <w:szCs w:val="24"/>
        </w:rPr>
      </w:pPr>
    </w:p>
    <w:p w14:paraId="360C313F" w14:textId="75863A91" w:rsidR="00630B21" w:rsidRPr="00A83533" w:rsidRDefault="00630B21" w:rsidP="005723F1">
      <w:pPr>
        <w:rPr>
          <w:rFonts w:ascii="Arial" w:hAnsi="Arial" w:cs="Arial"/>
          <w:sz w:val="24"/>
          <w:szCs w:val="24"/>
        </w:rPr>
      </w:pPr>
      <w:r w:rsidRPr="00A83533">
        <w:rPr>
          <w:rFonts w:ascii="Arial" w:hAnsi="Arial" w:cs="Arial"/>
          <w:sz w:val="24"/>
          <w:szCs w:val="24"/>
        </w:rPr>
        <w:t xml:space="preserve">There was 45 times in 2024 and 55 times in 2025 where all of our ambulances were in service and we had to rely on a neighboring service to assist.  Time of the week and day of the week are fairly common. </w:t>
      </w:r>
    </w:p>
    <w:p w14:paraId="43642812" w14:textId="77777777" w:rsidR="00630B21" w:rsidRPr="00A83533" w:rsidRDefault="00630B21" w:rsidP="005723F1">
      <w:pPr>
        <w:rPr>
          <w:rFonts w:ascii="Arial" w:hAnsi="Arial" w:cs="Arial"/>
          <w:sz w:val="24"/>
          <w:szCs w:val="24"/>
        </w:rPr>
      </w:pPr>
    </w:p>
    <w:p w14:paraId="738929D4" w14:textId="34EAB0E7" w:rsidR="00630B21" w:rsidRPr="00A83533" w:rsidRDefault="00630B21" w:rsidP="005723F1">
      <w:pPr>
        <w:rPr>
          <w:rFonts w:ascii="Arial" w:hAnsi="Arial" w:cs="Arial"/>
          <w:sz w:val="24"/>
          <w:szCs w:val="24"/>
        </w:rPr>
      </w:pPr>
      <w:r w:rsidRPr="00A83533">
        <w:rPr>
          <w:rFonts w:ascii="Arial" w:hAnsi="Arial" w:cs="Arial"/>
          <w:sz w:val="24"/>
          <w:szCs w:val="24"/>
        </w:rPr>
        <w:t>There was a huge number of falls in December.  Other types of calls were as expected.</w:t>
      </w:r>
    </w:p>
    <w:p w14:paraId="4C8492E5" w14:textId="77777777" w:rsidR="00630B21" w:rsidRPr="00A83533" w:rsidRDefault="00630B21" w:rsidP="005723F1">
      <w:pPr>
        <w:rPr>
          <w:rFonts w:ascii="Arial" w:hAnsi="Arial" w:cs="Arial"/>
          <w:sz w:val="24"/>
          <w:szCs w:val="24"/>
        </w:rPr>
      </w:pPr>
    </w:p>
    <w:p w14:paraId="5E64BAB7" w14:textId="5FF67DB9" w:rsidR="00630B21" w:rsidRPr="00A83533" w:rsidRDefault="00630B21" w:rsidP="005723F1">
      <w:pPr>
        <w:rPr>
          <w:rFonts w:ascii="Arial" w:hAnsi="Arial" w:cs="Arial"/>
          <w:sz w:val="24"/>
          <w:szCs w:val="24"/>
        </w:rPr>
      </w:pPr>
      <w:r w:rsidRPr="00A83533">
        <w:rPr>
          <w:rFonts w:ascii="Arial" w:hAnsi="Arial" w:cs="Arial"/>
          <w:sz w:val="24"/>
          <w:szCs w:val="24"/>
        </w:rPr>
        <w:t>The aging report was noted with the billing company working on those out there the longest.  Cash on hand, in a good position.  We received our FAP funding</w:t>
      </w:r>
      <w:r w:rsidR="00966E35" w:rsidRPr="00A83533">
        <w:rPr>
          <w:rFonts w:ascii="Arial" w:hAnsi="Arial" w:cs="Arial"/>
          <w:sz w:val="24"/>
          <w:szCs w:val="24"/>
        </w:rPr>
        <w:t xml:space="preserve"> for the state fiscal year 2026</w:t>
      </w:r>
      <w:r w:rsidRPr="00A83533">
        <w:rPr>
          <w:rFonts w:ascii="Arial" w:hAnsi="Arial" w:cs="Arial"/>
          <w:sz w:val="24"/>
          <w:szCs w:val="24"/>
        </w:rPr>
        <w:t xml:space="preserve"> so you will see a big increase from the previous report.  FAP funding is restricted as to what it can be spent on.</w:t>
      </w:r>
    </w:p>
    <w:p w14:paraId="58A6D9FF" w14:textId="77777777" w:rsidR="00BF264E" w:rsidRPr="00A83533" w:rsidRDefault="00BF264E" w:rsidP="005723F1">
      <w:pPr>
        <w:rPr>
          <w:rFonts w:ascii="Arial" w:hAnsi="Arial" w:cs="Arial"/>
          <w:sz w:val="24"/>
          <w:szCs w:val="24"/>
        </w:rPr>
      </w:pPr>
    </w:p>
    <w:p w14:paraId="44B3C34A" w14:textId="3CB3D27C" w:rsidR="00BF264E" w:rsidRPr="00A83533" w:rsidRDefault="00BF264E" w:rsidP="005723F1">
      <w:pPr>
        <w:rPr>
          <w:rFonts w:ascii="Arial" w:hAnsi="Arial" w:cs="Arial"/>
          <w:sz w:val="24"/>
          <w:szCs w:val="24"/>
        </w:rPr>
      </w:pPr>
      <w:r w:rsidRPr="00A83533">
        <w:rPr>
          <w:rFonts w:ascii="Arial" w:hAnsi="Arial" w:cs="Arial"/>
          <w:sz w:val="24"/>
          <w:szCs w:val="24"/>
        </w:rPr>
        <w:t xml:space="preserve">The Chief explained the investments with WISC.  </w:t>
      </w:r>
    </w:p>
    <w:p w14:paraId="37DD1D03" w14:textId="77777777" w:rsidR="00BF264E" w:rsidRPr="00A83533" w:rsidRDefault="00BF264E" w:rsidP="005723F1">
      <w:pPr>
        <w:rPr>
          <w:rFonts w:ascii="Arial" w:hAnsi="Arial" w:cs="Arial"/>
          <w:sz w:val="24"/>
          <w:szCs w:val="24"/>
        </w:rPr>
      </w:pPr>
    </w:p>
    <w:p w14:paraId="228928B8" w14:textId="50AB3F6E" w:rsidR="00BF264E" w:rsidRPr="00A83533" w:rsidRDefault="00BF264E" w:rsidP="005723F1">
      <w:pPr>
        <w:rPr>
          <w:rFonts w:ascii="Arial" w:hAnsi="Arial" w:cs="Arial"/>
          <w:sz w:val="24"/>
          <w:szCs w:val="24"/>
        </w:rPr>
      </w:pPr>
      <w:r w:rsidRPr="00A83533">
        <w:rPr>
          <w:rFonts w:ascii="Arial" w:hAnsi="Arial" w:cs="Arial"/>
          <w:sz w:val="24"/>
          <w:szCs w:val="24"/>
        </w:rPr>
        <w:t>Milestones were mentioned with Deputy Chief Anders being with the district for a year now and Chief Anderson hitting the 25 year milestone.</w:t>
      </w:r>
    </w:p>
    <w:p w14:paraId="149F7FB1" w14:textId="77777777" w:rsidR="00BF264E" w:rsidRPr="00A83533" w:rsidRDefault="00BF264E" w:rsidP="005723F1">
      <w:pPr>
        <w:rPr>
          <w:rFonts w:ascii="Arial" w:hAnsi="Arial" w:cs="Arial"/>
          <w:sz w:val="24"/>
          <w:szCs w:val="24"/>
        </w:rPr>
      </w:pPr>
    </w:p>
    <w:p w14:paraId="7D907374" w14:textId="5C07BC91" w:rsidR="00BF264E" w:rsidRPr="00A83533" w:rsidRDefault="00BF264E" w:rsidP="005723F1">
      <w:pPr>
        <w:rPr>
          <w:rFonts w:ascii="Arial" w:hAnsi="Arial" w:cs="Arial"/>
          <w:sz w:val="24"/>
          <w:szCs w:val="24"/>
        </w:rPr>
      </w:pPr>
      <w:r w:rsidRPr="00A83533">
        <w:rPr>
          <w:rFonts w:ascii="Arial" w:hAnsi="Arial" w:cs="Arial"/>
          <w:sz w:val="24"/>
          <w:szCs w:val="24"/>
        </w:rPr>
        <w:t>Shout outs were mentioned for medics Amy Hanson and Nichole Newton for their care given a patient who contacted the Chief to let him know.  Also the Chief wanted to thank both Deputy Dostalek and Deputy Anders for covering work while he was out for two weeks at the end of December.</w:t>
      </w:r>
    </w:p>
    <w:p w14:paraId="14FEE391" w14:textId="77777777" w:rsidR="00966E35" w:rsidRPr="00A83533" w:rsidRDefault="00966E35" w:rsidP="005723F1">
      <w:pPr>
        <w:rPr>
          <w:rFonts w:ascii="Arial" w:hAnsi="Arial" w:cs="Arial"/>
          <w:sz w:val="24"/>
          <w:szCs w:val="24"/>
        </w:rPr>
      </w:pPr>
    </w:p>
    <w:p w14:paraId="3E7BD3A2" w14:textId="77777777" w:rsidR="000B0A63" w:rsidRPr="00A83533" w:rsidRDefault="000B0A63" w:rsidP="005723F1">
      <w:pPr>
        <w:rPr>
          <w:rFonts w:ascii="Arial" w:hAnsi="Arial" w:cs="Arial"/>
          <w:sz w:val="24"/>
          <w:szCs w:val="24"/>
        </w:rPr>
      </w:pPr>
    </w:p>
    <w:p w14:paraId="5E0B0983" w14:textId="77DED645" w:rsidR="000B0A63" w:rsidRPr="00A83533" w:rsidRDefault="000B0A63" w:rsidP="005723F1">
      <w:pPr>
        <w:rPr>
          <w:rFonts w:ascii="Arial" w:hAnsi="Arial" w:cs="Arial"/>
          <w:sz w:val="24"/>
          <w:szCs w:val="24"/>
        </w:rPr>
      </w:pPr>
      <w:r w:rsidRPr="00A83533">
        <w:rPr>
          <w:rFonts w:ascii="Arial" w:hAnsi="Arial" w:cs="Arial"/>
          <w:sz w:val="24"/>
          <w:szCs w:val="24"/>
        </w:rPr>
        <w:lastRenderedPageBreak/>
        <w:t>Commission member, Fusco asked if the Chief knew how many calls for falls came from assisted living facilities or nursing homes.  The Chief said he can get that number for him, but anecdotally the vast majority of them would come from those facilities.</w:t>
      </w:r>
    </w:p>
    <w:p w14:paraId="4CF42DDC" w14:textId="77777777" w:rsidR="006C0A40" w:rsidRPr="00A83533" w:rsidRDefault="006C0A40" w:rsidP="005723F1">
      <w:pPr>
        <w:rPr>
          <w:rFonts w:ascii="Arial" w:hAnsi="Arial" w:cs="Arial"/>
          <w:sz w:val="24"/>
          <w:szCs w:val="24"/>
        </w:rPr>
      </w:pPr>
    </w:p>
    <w:p w14:paraId="03BF95D0" w14:textId="15D35ED9" w:rsidR="00C51A26" w:rsidRPr="00A83533" w:rsidRDefault="00465154" w:rsidP="005723F1">
      <w:pPr>
        <w:rPr>
          <w:rFonts w:ascii="Arial" w:hAnsi="Arial" w:cs="Arial"/>
          <w:sz w:val="24"/>
          <w:szCs w:val="24"/>
        </w:rPr>
      </w:pPr>
      <w:r w:rsidRPr="00A83533">
        <w:rPr>
          <w:rFonts w:ascii="Arial" w:hAnsi="Arial" w:cs="Arial"/>
          <w:sz w:val="24"/>
          <w:szCs w:val="24"/>
        </w:rPr>
        <w:t xml:space="preserve">Commission member, </w:t>
      </w:r>
      <w:r w:rsidR="00C51A26" w:rsidRPr="00A83533">
        <w:rPr>
          <w:rFonts w:ascii="Arial" w:hAnsi="Arial" w:cs="Arial"/>
          <w:sz w:val="24"/>
          <w:szCs w:val="24"/>
        </w:rPr>
        <w:t>Lytle asked if the Peak Time ambulance will be able to assist when mutual aid is needed.  The Chief said he would expect the 55 calls for mutual aid to be reduced by the use of the peak time truck.</w:t>
      </w:r>
    </w:p>
    <w:p w14:paraId="0C944334" w14:textId="77777777" w:rsidR="006C0A40" w:rsidRPr="00A83533" w:rsidRDefault="006C0A40" w:rsidP="005723F1">
      <w:pPr>
        <w:rPr>
          <w:rFonts w:ascii="Arial" w:hAnsi="Arial" w:cs="Arial"/>
          <w:sz w:val="24"/>
          <w:szCs w:val="24"/>
        </w:rPr>
      </w:pPr>
    </w:p>
    <w:p w14:paraId="6AF3B4A1" w14:textId="1D654ABA" w:rsidR="00403D30" w:rsidRPr="00A83533" w:rsidRDefault="00465154" w:rsidP="005723F1">
      <w:pPr>
        <w:rPr>
          <w:rFonts w:ascii="Arial" w:hAnsi="Arial" w:cs="Arial"/>
          <w:sz w:val="24"/>
          <w:szCs w:val="24"/>
        </w:rPr>
      </w:pPr>
      <w:r w:rsidRPr="00A83533">
        <w:rPr>
          <w:rFonts w:ascii="Arial" w:hAnsi="Arial" w:cs="Arial"/>
          <w:sz w:val="24"/>
          <w:szCs w:val="24"/>
        </w:rPr>
        <w:t xml:space="preserve">Commission member, </w:t>
      </w:r>
      <w:r w:rsidR="00403D30" w:rsidRPr="00A83533">
        <w:rPr>
          <w:rFonts w:ascii="Arial" w:hAnsi="Arial" w:cs="Arial"/>
          <w:sz w:val="24"/>
          <w:szCs w:val="24"/>
        </w:rPr>
        <w:t>Lonsdorf personally thanked Chief Anderson for his 25 years of service, followed by other members.</w:t>
      </w:r>
    </w:p>
    <w:p w14:paraId="6371895A" w14:textId="77777777" w:rsidR="00403D30" w:rsidRPr="00A83533" w:rsidRDefault="00403D30" w:rsidP="005723F1">
      <w:pPr>
        <w:rPr>
          <w:rFonts w:ascii="Arial" w:hAnsi="Arial" w:cs="Arial"/>
          <w:sz w:val="24"/>
          <w:szCs w:val="24"/>
        </w:rPr>
      </w:pPr>
    </w:p>
    <w:p w14:paraId="5C8A3D95" w14:textId="77777777" w:rsidR="001A78B7" w:rsidRPr="00A83533" w:rsidRDefault="001A78B7" w:rsidP="00DE5A59">
      <w:pPr>
        <w:rPr>
          <w:rFonts w:ascii="Arial" w:hAnsi="Arial" w:cs="Arial"/>
          <w:b/>
          <w:bCs/>
          <w:sz w:val="24"/>
          <w:szCs w:val="24"/>
          <w:u w:val="single"/>
        </w:rPr>
      </w:pPr>
    </w:p>
    <w:p w14:paraId="0B8B528C" w14:textId="09C4C36F" w:rsidR="00CF308B" w:rsidRPr="00A83533" w:rsidRDefault="00CF308B" w:rsidP="00DE5A59">
      <w:pPr>
        <w:rPr>
          <w:rFonts w:ascii="Arial" w:hAnsi="Arial" w:cs="Arial"/>
          <w:sz w:val="24"/>
          <w:szCs w:val="24"/>
        </w:rPr>
      </w:pPr>
      <w:r w:rsidRPr="00A83533">
        <w:rPr>
          <w:rFonts w:ascii="Arial" w:hAnsi="Arial" w:cs="Arial"/>
          <w:b/>
          <w:bCs/>
          <w:sz w:val="24"/>
          <w:szCs w:val="24"/>
          <w:u w:val="single"/>
        </w:rPr>
        <w:t>Review and approval of accounts payable checks authorized by Chief Anderson</w:t>
      </w:r>
    </w:p>
    <w:p w14:paraId="5B0101C7" w14:textId="1B422269" w:rsidR="00CF308B" w:rsidRPr="00A83533" w:rsidRDefault="009C4B75" w:rsidP="00DE5A59">
      <w:pPr>
        <w:rPr>
          <w:rFonts w:ascii="Arial" w:hAnsi="Arial" w:cs="Arial"/>
          <w:sz w:val="24"/>
          <w:szCs w:val="24"/>
        </w:rPr>
      </w:pPr>
      <w:r w:rsidRPr="00A83533">
        <w:rPr>
          <w:rFonts w:ascii="Arial" w:hAnsi="Arial" w:cs="Arial"/>
          <w:sz w:val="24"/>
          <w:szCs w:val="24"/>
        </w:rPr>
        <w:t xml:space="preserve">Motion </w:t>
      </w:r>
      <w:r w:rsidR="00403D30" w:rsidRPr="00A83533">
        <w:rPr>
          <w:rFonts w:ascii="Arial" w:hAnsi="Arial" w:cs="Arial"/>
          <w:sz w:val="24"/>
          <w:szCs w:val="24"/>
        </w:rPr>
        <w:t>Roberts, Fusco</w:t>
      </w:r>
      <w:r w:rsidRPr="00A83533">
        <w:rPr>
          <w:rFonts w:ascii="Arial" w:hAnsi="Arial" w:cs="Arial"/>
          <w:sz w:val="24"/>
          <w:szCs w:val="24"/>
        </w:rPr>
        <w:t xml:space="preserve"> second.</w:t>
      </w:r>
      <w:r w:rsidRPr="00A83533">
        <w:rPr>
          <w:rFonts w:ascii="Arial" w:hAnsi="Arial" w:cs="Arial"/>
          <w:i/>
          <w:iCs/>
          <w:sz w:val="24"/>
          <w:szCs w:val="24"/>
        </w:rPr>
        <w:t xml:space="preserve"> </w:t>
      </w:r>
      <w:r w:rsidR="00CF308B" w:rsidRPr="00A83533">
        <w:rPr>
          <w:rFonts w:ascii="Arial" w:hAnsi="Arial" w:cs="Arial"/>
          <w:i/>
          <w:iCs/>
          <w:sz w:val="24"/>
          <w:szCs w:val="24"/>
        </w:rPr>
        <w:t>Motion carried</w:t>
      </w:r>
      <w:r w:rsidR="00CF308B" w:rsidRPr="00A83533">
        <w:rPr>
          <w:rFonts w:ascii="Arial" w:hAnsi="Arial" w:cs="Arial"/>
          <w:sz w:val="24"/>
          <w:szCs w:val="24"/>
        </w:rPr>
        <w:t>.</w:t>
      </w:r>
    </w:p>
    <w:p w14:paraId="130B626C" w14:textId="77777777" w:rsidR="00D14D7F" w:rsidRPr="00A83533" w:rsidRDefault="00D14D7F" w:rsidP="00DE5A59">
      <w:pPr>
        <w:rPr>
          <w:rFonts w:ascii="Arial" w:hAnsi="Arial" w:cs="Arial"/>
          <w:sz w:val="24"/>
          <w:szCs w:val="24"/>
        </w:rPr>
      </w:pPr>
    </w:p>
    <w:p w14:paraId="6CF4BA56" w14:textId="77777777" w:rsidR="001A78B7" w:rsidRPr="00A83533" w:rsidRDefault="001A78B7" w:rsidP="00C3359A">
      <w:pPr>
        <w:rPr>
          <w:rFonts w:ascii="Arial" w:hAnsi="Arial" w:cs="Arial"/>
          <w:b/>
          <w:sz w:val="24"/>
          <w:szCs w:val="24"/>
          <w:u w:val="single"/>
        </w:rPr>
      </w:pPr>
    </w:p>
    <w:p w14:paraId="2491AB87" w14:textId="3E69692D" w:rsidR="006C0A40" w:rsidRPr="00A83533" w:rsidRDefault="008A38EF" w:rsidP="00C3359A">
      <w:pPr>
        <w:rPr>
          <w:rFonts w:ascii="Arial" w:hAnsi="Arial" w:cs="Arial"/>
          <w:b/>
          <w:sz w:val="24"/>
          <w:szCs w:val="24"/>
          <w:u w:val="single"/>
        </w:rPr>
      </w:pPr>
      <w:r w:rsidRPr="00A83533">
        <w:rPr>
          <w:rFonts w:ascii="Arial" w:hAnsi="Arial" w:cs="Arial"/>
          <w:b/>
          <w:sz w:val="24"/>
          <w:szCs w:val="24"/>
          <w:u w:val="single"/>
        </w:rPr>
        <w:t xml:space="preserve">Discussion and possible action </w:t>
      </w:r>
      <w:r w:rsidR="006C0A40" w:rsidRPr="00A83533">
        <w:rPr>
          <w:rFonts w:ascii="Arial" w:hAnsi="Arial" w:cs="Arial"/>
          <w:b/>
          <w:sz w:val="24"/>
          <w:szCs w:val="24"/>
          <w:u w:val="single"/>
        </w:rPr>
        <w:t>on 2025 Audit Services with Johnson Block, CPA</w:t>
      </w:r>
    </w:p>
    <w:p w14:paraId="3225E0AD" w14:textId="6A46DFC0" w:rsidR="006C0A40" w:rsidRPr="00A83533" w:rsidRDefault="00465154" w:rsidP="00C3359A">
      <w:pPr>
        <w:rPr>
          <w:rFonts w:ascii="Arial" w:hAnsi="Arial" w:cs="Arial"/>
          <w:bCs/>
          <w:sz w:val="24"/>
          <w:szCs w:val="24"/>
        </w:rPr>
      </w:pPr>
      <w:r w:rsidRPr="00A83533">
        <w:rPr>
          <w:rFonts w:ascii="Arial" w:hAnsi="Arial" w:cs="Arial"/>
          <w:bCs/>
          <w:sz w:val="24"/>
          <w:szCs w:val="24"/>
        </w:rPr>
        <w:t>Chief Anderson explained the change that an audit would be done now every year based on a change in the IGA.  Before it was a review two years in a row and then a full audit in the third year.  The letter just lets the district know what services the accounting firm will perform.</w:t>
      </w:r>
    </w:p>
    <w:p w14:paraId="513A71F1" w14:textId="77777777" w:rsidR="00465154" w:rsidRPr="00A83533" w:rsidRDefault="00465154" w:rsidP="00C3359A">
      <w:pPr>
        <w:rPr>
          <w:rFonts w:ascii="Arial" w:hAnsi="Arial" w:cs="Arial"/>
          <w:bCs/>
          <w:sz w:val="24"/>
          <w:szCs w:val="24"/>
        </w:rPr>
      </w:pPr>
    </w:p>
    <w:p w14:paraId="2E8D4D52" w14:textId="02A98919" w:rsidR="006C0A40" w:rsidRPr="00A83533" w:rsidRDefault="00465154" w:rsidP="00C3359A">
      <w:pPr>
        <w:rPr>
          <w:rFonts w:ascii="Arial" w:hAnsi="Arial" w:cs="Arial"/>
          <w:b/>
          <w:sz w:val="24"/>
          <w:szCs w:val="24"/>
          <w:u w:val="single"/>
        </w:rPr>
      </w:pPr>
      <w:r w:rsidRPr="00A83533">
        <w:rPr>
          <w:rFonts w:ascii="Arial" w:hAnsi="Arial" w:cs="Arial"/>
          <w:bCs/>
          <w:sz w:val="24"/>
          <w:szCs w:val="24"/>
        </w:rPr>
        <w:t xml:space="preserve">Motion to retain Johnson Block for the financial audit for the 2025 fiscal year by Lytle, Fusco second.  </w:t>
      </w:r>
      <w:r w:rsidRPr="00A83533">
        <w:rPr>
          <w:rFonts w:ascii="Arial" w:hAnsi="Arial" w:cs="Arial"/>
          <w:bCs/>
          <w:i/>
          <w:iCs/>
          <w:sz w:val="24"/>
          <w:szCs w:val="24"/>
        </w:rPr>
        <w:t>Motion carried.</w:t>
      </w:r>
    </w:p>
    <w:p w14:paraId="7CAB478B" w14:textId="77777777" w:rsidR="006C0A40" w:rsidRPr="00A83533" w:rsidRDefault="006C0A40" w:rsidP="00C3359A">
      <w:pPr>
        <w:rPr>
          <w:rFonts w:ascii="Arial" w:hAnsi="Arial" w:cs="Arial"/>
          <w:b/>
          <w:sz w:val="24"/>
          <w:szCs w:val="24"/>
          <w:u w:val="single"/>
        </w:rPr>
      </w:pPr>
    </w:p>
    <w:p w14:paraId="4A05CFB7" w14:textId="77777777" w:rsidR="001A78B7" w:rsidRPr="00A83533" w:rsidRDefault="001A78B7" w:rsidP="00C3359A">
      <w:pPr>
        <w:rPr>
          <w:rFonts w:ascii="Arial" w:hAnsi="Arial" w:cs="Arial"/>
          <w:b/>
          <w:sz w:val="24"/>
          <w:szCs w:val="24"/>
          <w:u w:val="single"/>
        </w:rPr>
      </w:pPr>
    </w:p>
    <w:p w14:paraId="11A667A8" w14:textId="039D7107" w:rsidR="006C0A40" w:rsidRPr="00A83533" w:rsidRDefault="006C0A40" w:rsidP="00C3359A">
      <w:pPr>
        <w:rPr>
          <w:rFonts w:ascii="Arial" w:hAnsi="Arial" w:cs="Arial"/>
          <w:b/>
          <w:sz w:val="24"/>
          <w:szCs w:val="24"/>
          <w:u w:val="single"/>
        </w:rPr>
      </w:pPr>
      <w:r w:rsidRPr="00A83533">
        <w:rPr>
          <w:rFonts w:ascii="Arial" w:hAnsi="Arial" w:cs="Arial"/>
          <w:b/>
          <w:sz w:val="24"/>
          <w:szCs w:val="24"/>
          <w:u w:val="single"/>
        </w:rPr>
        <w:t>Discussion and possible action on policy update – Paternity Leave</w:t>
      </w:r>
    </w:p>
    <w:p w14:paraId="25DD2B83" w14:textId="64945B45" w:rsidR="006C0A40" w:rsidRPr="00A83533" w:rsidRDefault="003868EA" w:rsidP="00C3359A">
      <w:pPr>
        <w:rPr>
          <w:rFonts w:ascii="Arial" w:hAnsi="Arial" w:cs="Arial"/>
          <w:bCs/>
          <w:sz w:val="24"/>
          <w:szCs w:val="24"/>
        </w:rPr>
      </w:pPr>
      <w:r w:rsidRPr="00A83533">
        <w:rPr>
          <w:rFonts w:ascii="Arial" w:hAnsi="Arial" w:cs="Arial"/>
          <w:bCs/>
          <w:sz w:val="24"/>
          <w:szCs w:val="24"/>
        </w:rPr>
        <w:t xml:space="preserve">Chief Anderson mentioned that this was </w:t>
      </w:r>
      <w:r w:rsidR="00966E35" w:rsidRPr="00A83533">
        <w:rPr>
          <w:rFonts w:ascii="Arial" w:hAnsi="Arial" w:cs="Arial"/>
          <w:bCs/>
          <w:sz w:val="24"/>
          <w:szCs w:val="24"/>
        </w:rPr>
        <w:t xml:space="preserve">mentioned the previous month as part of the Collective Bargaining Agreement. Previously, </w:t>
      </w:r>
      <w:r w:rsidRPr="00A83533">
        <w:rPr>
          <w:rFonts w:ascii="Arial" w:hAnsi="Arial" w:cs="Arial"/>
          <w:bCs/>
          <w:sz w:val="24"/>
          <w:szCs w:val="24"/>
        </w:rPr>
        <w:t xml:space="preserve">there was no policy.  </w:t>
      </w:r>
      <w:r w:rsidR="00966E35" w:rsidRPr="00A83533">
        <w:rPr>
          <w:rFonts w:ascii="Arial" w:hAnsi="Arial" w:cs="Arial"/>
          <w:bCs/>
          <w:sz w:val="24"/>
          <w:szCs w:val="24"/>
        </w:rPr>
        <w:t>The policy was taken from the City of Fitchburg policy manual and s</w:t>
      </w:r>
      <w:r w:rsidRPr="00A83533">
        <w:rPr>
          <w:rFonts w:ascii="Arial" w:hAnsi="Arial" w:cs="Arial"/>
          <w:bCs/>
          <w:sz w:val="24"/>
          <w:szCs w:val="24"/>
        </w:rPr>
        <w:t>ome of the language was tweaked</w:t>
      </w:r>
      <w:r w:rsidR="00966E35" w:rsidRPr="00A83533">
        <w:rPr>
          <w:rFonts w:ascii="Arial" w:hAnsi="Arial" w:cs="Arial"/>
          <w:bCs/>
          <w:sz w:val="24"/>
          <w:szCs w:val="24"/>
        </w:rPr>
        <w:t xml:space="preserve"> to make it apply to FitchRona’s schedule</w:t>
      </w:r>
      <w:r w:rsidRPr="00A83533">
        <w:rPr>
          <w:rFonts w:ascii="Arial" w:hAnsi="Arial" w:cs="Arial"/>
          <w:bCs/>
          <w:sz w:val="24"/>
          <w:szCs w:val="24"/>
        </w:rPr>
        <w:t xml:space="preserve">.  This was shared with the union steward. The union has a 21-day input process.  Any comments will come back to the commission for potential review and adoption. </w:t>
      </w:r>
      <w:r w:rsidR="00966E35" w:rsidRPr="00A83533">
        <w:rPr>
          <w:rFonts w:ascii="Arial" w:hAnsi="Arial" w:cs="Arial"/>
          <w:bCs/>
          <w:sz w:val="24"/>
          <w:szCs w:val="24"/>
        </w:rPr>
        <w:t xml:space="preserve"> </w:t>
      </w:r>
    </w:p>
    <w:p w14:paraId="335809E9" w14:textId="77777777" w:rsidR="003868EA" w:rsidRPr="00A83533" w:rsidRDefault="003868EA" w:rsidP="00C3359A">
      <w:pPr>
        <w:rPr>
          <w:rFonts w:ascii="Arial" w:hAnsi="Arial" w:cs="Arial"/>
          <w:bCs/>
          <w:sz w:val="24"/>
          <w:szCs w:val="24"/>
        </w:rPr>
      </w:pPr>
    </w:p>
    <w:p w14:paraId="25A31D90" w14:textId="29F6F01B" w:rsidR="003868EA" w:rsidRPr="00A83533" w:rsidRDefault="003868EA" w:rsidP="00C3359A">
      <w:pPr>
        <w:rPr>
          <w:rFonts w:ascii="Arial" w:hAnsi="Arial" w:cs="Arial"/>
          <w:bCs/>
          <w:sz w:val="24"/>
          <w:szCs w:val="24"/>
        </w:rPr>
      </w:pPr>
      <w:r w:rsidRPr="00A83533">
        <w:rPr>
          <w:rFonts w:ascii="Arial" w:hAnsi="Arial" w:cs="Arial"/>
          <w:bCs/>
          <w:sz w:val="24"/>
          <w:szCs w:val="24"/>
        </w:rPr>
        <w:t xml:space="preserve">A follow-up question was asked on the ability for the commission to amend as necessary.  </w:t>
      </w:r>
      <w:r w:rsidR="00966E35" w:rsidRPr="00A83533">
        <w:rPr>
          <w:rFonts w:ascii="Arial" w:hAnsi="Arial" w:cs="Arial"/>
          <w:bCs/>
          <w:sz w:val="24"/>
          <w:szCs w:val="24"/>
        </w:rPr>
        <w:t xml:space="preserve">There was discussion to propose the removal of the pay back provision should the employee leave the district within 6 months of use, knowing that issues do arise. There was also discussion that 3-weeks was not enough time. </w:t>
      </w:r>
      <w:r w:rsidRPr="00A83533">
        <w:rPr>
          <w:rFonts w:ascii="Arial" w:hAnsi="Arial" w:cs="Arial"/>
          <w:bCs/>
          <w:sz w:val="24"/>
          <w:szCs w:val="24"/>
        </w:rPr>
        <w:t>Chief Anderson mentioned that</w:t>
      </w:r>
      <w:r w:rsidR="00966E35" w:rsidRPr="00A83533">
        <w:rPr>
          <w:rFonts w:ascii="Arial" w:hAnsi="Arial" w:cs="Arial"/>
          <w:bCs/>
          <w:sz w:val="24"/>
          <w:szCs w:val="24"/>
        </w:rPr>
        <w:t xml:space="preserve"> the length of time mirrors the already adopted City of Fitchburg policy and the intent is to add more time in the future, as there are financial considerations to the policy. He also explained that</w:t>
      </w:r>
      <w:r w:rsidRPr="00A83533">
        <w:rPr>
          <w:rFonts w:ascii="Arial" w:hAnsi="Arial" w:cs="Arial"/>
          <w:bCs/>
          <w:sz w:val="24"/>
          <w:szCs w:val="24"/>
        </w:rPr>
        <w:t xml:space="preserve"> the commission could adopt the policy with the change noted by commission </w:t>
      </w:r>
      <w:r w:rsidR="00B020CC" w:rsidRPr="00A83533">
        <w:rPr>
          <w:rFonts w:ascii="Arial" w:hAnsi="Arial" w:cs="Arial"/>
          <w:bCs/>
          <w:sz w:val="24"/>
          <w:szCs w:val="24"/>
        </w:rPr>
        <w:t>as an option</w:t>
      </w:r>
      <w:r w:rsidR="00966E35" w:rsidRPr="00A83533">
        <w:rPr>
          <w:rFonts w:ascii="Arial" w:hAnsi="Arial" w:cs="Arial"/>
          <w:bCs/>
          <w:sz w:val="24"/>
          <w:szCs w:val="24"/>
        </w:rPr>
        <w:t xml:space="preserve"> for approval</w:t>
      </w:r>
      <w:r w:rsidR="00B020CC" w:rsidRPr="00A83533">
        <w:rPr>
          <w:rFonts w:ascii="Arial" w:hAnsi="Arial" w:cs="Arial"/>
          <w:bCs/>
          <w:sz w:val="24"/>
          <w:szCs w:val="24"/>
        </w:rPr>
        <w:t xml:space="preserve">. </w:t>
      </w:r>
      <w:r w:rsidR="00966E35" w:rsidRPr="00A83533">
        <w:rPr>
          <w:rFonts w:ascii="Arial" w:hAnsi="Arial" w:cs="Arial"/>
          <w:bCs/>
          <w:sz w:val="24"/>
          <w:szCs w:val="24"/>
        </w:rPr>
        <w:t>Other questions were raised and the c</w:t>
      </w:r>
      <w:r w:rsidRPr="00A83533">
        <w:rPr>
          <w:rFonts w:ascii="Arial" w:hAnsi="Arial" w:cs="Arial"/>
          <w:bCs/>
          <w:sz w:val="24"/>
          <w:szCs w:val="24"/>
        </w:rPr>
        <w:t>hief noted that there is a separate maternity leave policy</w:t>
      </w:r>
      <w:r w:rsidR="00966E35" w:rsidRPr="00A83533">
        <w:rPr>
          <w:rFonts w:ascii="Arial" w:hAnsi="Arial" w:cs="Arial"/>
          <w:bCs/>
          <w:sz w:val="24"/>
          <w:szCs w:val="24"/>
        </w:rPr>
        <w:t xml:space="preserve"> that does cover many of the other considerations.</w:t>
      </w:r>
    </w:p>
    <w:p w14:paraId="0F3AA6E6" w14:textId="77777777" w:rsidR="00B020CC" w:rsidRPr="00A83533" w:rsidRDefault="00B020CC" w:rsidP="00C3359A">
      <w:pPr>
        <w:rPr>
          <w:rFonts w:ascii="Arial" w:hAnsi="Arial" w:cs="Arial"/>
          <w:bCs/>
          <w:sz w:val="24"/>
          <w:szCs w:val="24"/>
        </w:rPr>
      </w:pPr>
    </w:p>
    <w:p w14:paraId="18608BBE" w14:textId="6159E953" w:rsidR="00B020CC" w:rsidRPr="00A83533" w:rsidRDefault="00B020CC" w:rsidP="00C3359A">
      <w:pPr>
        <w:rPr>
          <w:rFonts w:ascii="Arial" w:hAnsi="Arial" w:cs="Arial"/>
          <w:bCs/>
          <w:sz w:val="24"/>
          <w:szCs w:val="24"/>
        </w:rPr>
      </w:pPr>
      <w:r w:rsidRPr="00A83533">
        <w:rPr>
          <w:rFonts w:ascii="Arial" w:hAnsi="Arial" w:cs="Arial"/>
          <w:bCs/>
          <w:sz w:val="24"/>
          <w:szCs w:val="24"/>
        </w:rPr>
        <w:t xml:space="preserve">Motion to adopt the parental leave policy contingent on the removal of the </w:t>
      </w:r>
      <w:r w:rsidR="00966E35" w:rsidRPr="00A83533">
        <w:rPr>
          <w:rFonts w:ascii="Arial" w:hAnsi="Arial" w:cs="Arial"/>
          <w:bCs/>
          <w:sz w:val="24"/>
          <w:szCs w:val="24"/>
        </w:rPr>
        <w:t>pay</w:t>
      </w:r>
      <w:r w:rsidRPr="00A83533">
        <w:rPr>
          <w:rFonts w:ascii="Arial" w:hAnsi="Arial" w:cs="Arial"/>
          <w:bCs/>
          <w:sz w:val="24"/>
          <w:szCs w:val="24"/>
        </w:rPr>
        <w:t xml:space="preserve"> back provision (page 3) by Fusco, Lepper second.  </w:t>
      </w:r>
      <w:r w:rsidRPr="00A83533">
        <w:rPr>
          <w:rFonts w:ascii="Arial" w:hAnsi="Arial" w:cs="Arial"/>
          <w:bCs/>
          <w:i/>
          <w:iCs/>
          <w:sz w:val="24"/>
          <w:szCs w:val="24"/>
        </w:rPr>
        <w:t>Motion carried</w:t>
      </w:r>
      <w:r w:rsidRPr="00A83533">
        <w:rPr>
          <w:rFonts w:ascii="Arial" w:hAnsi="Arial" w:cs="Arial"/>
          <w:bCs/>
          <w:sz w:val="24"/>
          <w:szCs w:val="24"/>
        </w:rPr>
        <w:t>.</w:t>
      </w:r>
    </w:p>
    <w:p w14:paraId="5EA635BF" w14:textId="77777777" w:rsidR="006C0A40" w:rsidRPr="00A83533" w:rsidRDefault="006C0A40" w:rsidP="00C3359A">
      <w:pPr>
        <w:rPr>
          <w:rFonts w:ascii="Arial" w:hAnsi="Arial" w:cs="Arial"/>
          <w:b/>
          <w:sz w:val="24"/>
          <w:szCs w:val="24"/>
          <w:u w:val="single"/>
        </w:rPr>
      </w:pPr>
    </w:p>
    <w:p w14:paraId="4E611ADD" w14:textId="77777777" w:rsidR="001A78B7" w:rsidRPr="00A83533" w:rsidRDefault="001A78B7" w:rsidP="00C3359A">
      <w:pPr>
        <w:rPr>
          <w:rFonts w:ascii="Arial" w:hAnsi="Arial" w:cs="Arial"/>
          <w:b/>
          <w:sz w:val="24"/>
          <w:szCs w:val="24"/>
          <w:u w:val="single"/>
        </w:rPr>
      </w:pPr>
    </w:p>
    <w:p w14:paraId="3FFB3C4A" w14:textId="77777777" w:rsidR="00966E35" w:rsidRPr="00A83533" w:rsidRDefault="00966E35" w:rsidP="00C3359A">
      <w:pPr>
        <w:rPr>
          <w:rFonts w:ascii="Arial" w:hAnsi="Arial" w:cs="Arial"/>
          <w:b/>
          <w:sz w:val="24"/>
          <w:szCs w:val="24"/>
          <w:u w:val="single"/>
        </w:rPr>
      </w:pPr>
    </w:p>
    <w:p w14:paraId="796280DC" w14:textId="77777777" w:rsidR="00966E35" w:rsidRPr="00A83533" w:rsidRDefault="00966E35" w:rsidP="00C3359A">
      <w:pPr>
        <w:rPr>
          <w:rFonts w:ascii="Arial" w:hAnsi="Arial" w:cs="Arial"/>
          <w:b/>
          <w:sz w:val="24"/>
          <w:szCs w:val="24"/>
          <w:u w:val="single"/>
        </w:rPr>
      </w:pPr>
    </w:p>
    <w:p w14:paraId="552BCCC8" w14:textId="77777777" w:rsidR="00966E35" w:rsidRPr="00A83533" w:rsidRDefault="00966E35" w:rsidP="00C3359A">
      <w:pPr>
        <w:rPr>
          <w:rFonts w:ascii="Arial" w:hAnsi="Arial" w:cs="Arial"/>
          <w:b/>
          <w:sz w:val="24"/>
          <w:szCs w:val="24"/>
          <w:u w:val="single"/>
        </w:rPr>
      </w:pPr>
    </w:p>
    <w:p w14:paraId="3EBC6598" w14:textId="77777777" w:rsidR="00966E35" w:rsidRPr="00A83533" w:rsidRDefault="00966E35" w:rsidP="00C3359A">
      <w:pPr>
        <w:rPr>
          <w:rFonts w:ascii="Arial" w:hAnsi="Arial" w:cs="Arial"/>
          <w:b/>
          <w:sz w:val="24"/>
          <w:szCs w:val="24"/>
          <w:u w:val="single"/>
        </w:rPr>
      </w:pPr>
    </w:p>
    <w:p w14:paraId="7185DC19" w14:textId="77777777" w:rsidR="00966E35" w:rsidRPr="00A83533" w:rsidRDefault="00966E35" w:rsidP="00C3359A">
      <w:pPr>
        <w:rPr>
          <w:rFonts w:ascii="Arial" w:hAnsi="Arial" w:cs="Arial"/>
          <w:b/>
          <w:sz w:val="24"/>
          <w:szCs w:val="24"/>
          <w:u w:val="single"/>
        </w:rPr>
      </w:pPr>
    </w:p>
    <w:p w14:paraId="027DAA57" w14:textId="77777777" w:rsidR="00966E35" w:rsidRPr="00A83533" w:rsidRDefault="00966E35" w:rsidP="00C3359A">
      <w:pPr>
        <w:rPr>
          <w:rFonts w:ascii="Arial" w:hAnsi="Arial" w:cs="Arial"/>
          <w:b/>
          <w:sz w:val="24"/>
          <w:szCs w:val="24"/>
          <w:u w:val="single"/>
        </w:rPr>
      </w:pPr>
    </w:p>
    <w:p w14:paraId="58F71F88" w14:textId="77777777" w:rsidR="00966E35" w:rsidRPr="00A83533" w:rsidRDefault="00966E35" w:rsidP="00C3359A">
      <w:pPr>
        <w:rPr>
          <w:rFonts w:ascii="Arial" w:hAnsi="Arial" w:cs="Arial"/>
          <w:b/>
          <w:sz w:val="24"/>
          <w:szCs w:val="24"/>
          <w:u w:val="single"/>
        </w:rPr>
      </w:pPr>
    </w:p>
    <w:p w14:paraId="40DFAFB8" w14:textId="5BFE85D5" w:rsidR="006C0A40" w:rsidRPr="00A83533" w:rsidRDefault="006C0A40" w:rsidP="00C3359A">
      <w:pPr>
        <w:rPr>
          <w:rFonts w:ascii="Arial" w:hAnsi="Arial" w:cs="Arial"/>
          <w:b/>
          <w:sz w:val="24"/>
          <w:szCs w:val="24"/>
          <w:u w:val="single"/>
        </w:rPr>
      </w:pPr>
      <w:r w:rsidRPr="00A83533">
        <w:rPr>
          <w:rFonts w:ascii="Arial" w:hAnsi="Arial" w:cs="Arial"/>
          <w:b/>
          <w:sz w:val="24"/>
          <w:szCs w:val="24"/>
          <w:u w:val="single"/>
        </w:rPr>
        <w:t>Discussion and possible action on Memorandum of Understanding with Local 311 – Peak Time Truck Staffing Guidelines</w:t>
      </w:r>
    </w:p>
    <w:p w14:paraId="1E1369DA" w14:textId="4760492D" w:rsidR="006C0A40" w:rsidRPr="00A83533" w:rsidRDefault="00B020CC" w:rsidP="00C3359A">
      <w:pPr>
        <w:rPr>
          <w:rFonts w:ascii="Arial" w:hAnsi="Arial" w:cs="Arial"/>
          <w:bCs/>
          <w:sz w:val="24"/>
          <w:szCs w:val="24"/>
        </w:rPr>
      </w:pPr>
      <w:r w:rsidRPr="00A83533">
        <w:rPr>
          <w:rFonts w:ascii="Arial" w:hAnsi="Arial" w:cs="Arial"/>
          <w:bCs/>
          <w:sz w:val="24"/>
          <w:szCs w:val="24"/>
        </w:rPr>
        <w:t xml:space="preserve">Chief Anderson explained that Section 3.04 of the collective bargaining agreement outlines shift work, the peak time truck </w:t>
      </w:r>
      <w:r w:rsidR="00165C28" w:rsidRPr="00A83533">
        <w:rPr>
          <w:rFonts w:ascii="Arial" w:hAnsi="Arial" w:cs="Arial"/>
          <w:bCs/>
          <w:sz w:val="24"/>
          <w:szCs w:val="24"/>
        </w:rPr>
        <w:t xml:space="preserve">is regular shift work.  This MOU sets guidelines which protect the district and the bargaining unit staff as to how to staff the peak time truck. </w:t>
      </w:r>
      <w:r w:rsidR="00966E35" w:rsidRPr="00A83533">
        <w:rPr>
          <w:rFonts w:ascii="Arial" w:hAnsi="Arial" w:cs="Arial"/>
          <w:bCs/>
          <w:sz w:val="24"/>
          <w:szCs w:val="24"/>
        </w:rPr>
        <w:t>The ambulance w</w:t>
      </w:r>
      <w:r w:rsidR="00165C28" w:rsidRPr="00A83533">
        <w:rPr>
          <w:rFonts w:ascii="Arial" w:hAnsi="Arial" w:cs="Arial"/>
          <w:bCs/>
          <w:sz w:val="24"/>
          <w:szCs w:val="24"/>
        </w:rPr>
        <w:t>ill be staffed</w:t>
      </w:r>
      <w:r w:rsidR="000801D9" w:rsidRPr="00A83533">
        <w:rPr>
          <w:rFonts w:ascii="Arial" w:hAnsi="Arial" w:cs="Arial"/>
          <w:bCs/>
          <w:sz w:val="24"/>
          <w:szCs w:val="24"/>
        </w:rPr>
        <w:t xml:space="preserve"> </w:t>
      </w:r>
      <w:r w:rsidR="00165C28" w:rsidRPr="00A83533">
        <w:rPr>
          <w:rFonts w:ascii="Arial" w:hAnsi="Arial" w:cs="Arial"/>
          <w:bCs/>
          <w:sz w:val="24"/>
          <w:szCs w:val="24"/>
        </w:rPr>
        <w:t xml:space="preserve">with LTE employees, not </w:t>
      </w:r>
      <w:r w:rsidR="000801D9" w:rsidRPr="00A83533">
        <w:rPr>
          <w:rFonts w:ascii="Arial" w:hAnsi="Arial" w:cs="Arial"/>
          <w:bCs/>
          <w:sz w:val="24"/>
          <w:szCs w:val="24"/>
        </w:rPr>
        <w:t>full</w:t>
      </w:r>
      <w:r w:rsidR="00165C28" w:rsidRPr="00A83533">
        <w:rPr>
          <w:rFonts w:ascii="Arial" w:hAnsi="Arial" w:cs="Arial"/>
          <w:bCs/>
          <w:sz w:val="24"/>
          <w:szCs w:val="24"/>
        </w:rPr>
        <w:t xml:space="preserve">-time employees.  The question was raised as to what happens after a year.  The Chief mentioned that this will be revisited after a year within the district and with the bargaining unit and that’s why the “one year” language is in there.    </w:t>
      </w:r>
    </w:p>
    <w:p w14:paraId="29D4ABF2" w14:textId="121F30D5" w:rsidR="00EA2294" w:rsidRPr="00A83533" w:rsidRDefault="00EA2294" w:rsidP="00C3359A">
      <w:pPr>
        <w:rPr>
          <w:rFonts w:ascii="Arial" w:hAnsi="Arial" w:cs="Arial"/>
          <w:b/>
          <w:sz w:val="24"/>
          <w:szCs w:val="24"/>
          <w:u w:val="single"/>
        </w:rPr>
      </w:pPr>
    </w:p>
    <w:p w14:paraId="2A50BE68" w14:textId="678A9D4A" w:rsidR="00EA2294" w:rsidRPr="00A83533" w:rsidRDefault="00EA2294" w:rsidP="00C3359A">
      <w:pPr>
        <w:rPr>
          <w:rFonts w:ascii="Arial" w:hAnsi="Arial" w:cs="Arial"/>
          <w:bCs/>
          <w:i/>
          <w:iCs/>
          <w:sz w:val="24"/>
          <w:szCs w:val="24"/>
        </w:rPr>
      </w:pPr>
      <w:r w:rsidRPr="00A83533">
        <w:rPr>
          <w:rFonts w:ascii="Arial" w:hAnsi="Arial" w:cs="Arial"/>
          <w:bCs/>
          <w:sz w:val="24"/>
          <w:szCs w:val="24"/>
        </w:rPr>
        <w:t>Motion to approve</w:t>
      </w:r>
      <w:r w:rsidR="00A9486A" w:rsidRPr="00A83533">
        <w:rPr>
          <w:rFonts w:ascii="Arial" w:hAnsi="Arial" w:cs="Arial"/>
          <w:bCs/>
          <w:sz w:val="24"/>
          <w:szCs w:val="24"/>
        </w:rPr>
        <w:t xml:space="preserve"> the MOU</w:t>
      </w:r>
      <w:r w:rsidRPr="00A83533">
        <w:rPr>
          <w:rFonts w:ascii="Arial" w:hAnsi="Arial" w:cs="Arial"/>
          <w:bCs/>
          <w:sz w:val="24"/>
          <w:szCs w:val="24"/>
        </w:rPr>
        <w:t xml:space="preserve"> Fusco, Lepper second.  </w:t>
      </w:r>
      <w:r w:rsidRPr="00A83533">
        <w:rPr>
          <w:rFonts w:ascii="Arial" w:hAnsi="Arial" w:cs="Arial"/>
          <w:bCs/>
          <w:i/>
          <w:iCs/>
          <w:sz w:val="24"/>
          <w:szCs w:val="24"/>
        </w:rPr>
        <w:t>Motion carried.</w:t>
      </w:r>
    </w:p>
    <w:p w14:paraId="17F4BE2A" w14:textId="77777777" w:rsidR="00B020CC" w:rsidRPr="00A83533" w:rsidRDefault="00B020CC" w:rsidP="00C3359A">
      <w:pPr>
        <w:rPr>
          <w:rFonts w:ascii="Arial" w:hAnsi="Arial" w:cs="Arial"/>
          <w:b/>
          <w:sz w:val="24"/>
          <w:szCs w:val="24"/>
          <w:u w:val="single"/>
        </w:rPr>
      </w:pPr>
    </w:p>
    <w:p w14:paraId="6E4BFC10" w14:textId="77777777" w:rsidR="001A78B7" w:rsidRPr="00A83533" w:rsidRDefault="001A78B7" w:rsidP="0024172E">
      <w:pPr>
        <w:rPr>
          <w:rFonts w:ascii="Arial" w:hAnsi="Arial" w:cs="Arial"/>
          <w:b/>
          <w:sz w:val="24"/>
          <w:szCs w:val="24"/>
          <w:u w:val="single"/>
        </w:rPr>
      </w:pPr>
    </w:p>
    <w:p w14:paraId="7724524A" w14:textId="7E506BFE" w:rsidR="00347DCE" w:rsidRPr="00A83533" w:rsidRDefault="007210DC" w:rsidP="0024172E">
      <w:pPr>
        <w:rPr>
          <w:rFonts w:ascii="Arial" w:hAnsi="Arial" w:cs="Arial"/>
          <w:b/>
          <w:sz w:val="24"/>
          <w:szCs w:val="24"/>
        </w:rPr>
      </w:pPr>
      <w:r w:rsidRPr="00A83533">
        <w:rPr>
          <w:rFonts w:ascii="Arial" w:hAnsi="Arial" w:cs="Arial"/>
          <w:b/>
          <w:sz w:val="24"/>
          <w:szCs w:val="24"/>
          <w:u w:val="single"/>
        </w:rPr>
        <w:t>Other Business</w:t>
      </w:r>
      <w:r w:rsidRPr="00A83533">
        <w:rPr>
          <w:rFonts w:ascii="Arial" w:hAnsi="Arial" w:cs="Arial"/>
          <w:b/>
          <w:sz w:val="24"/>
          <w:szCs w:val="24"/>
        </w:rPr>
        <w:t>:</w:t>
      </w:r>
      <w:r w:rsidR="005F4E65" w:rsidRPr="00A83533">
        <w:rPr>
          <w:rFonts w:ascii="Arial" w:hAnsi="Arial" w:cs="Arial"/>
          <w:b/>
          <w:sz w:val="24"/>
          <w:szCs w:val="24"/>
        </w:rPr>
        <w:t xml:space="preserve"> </w:t>
      </w:r>
    </w:p>
    <w:p w14:paraId="4988CE38" w14:textId="4BE90843" w:rsidR="00A9486A" w:rsidRPr="00A83533" w:rsidRDefault="00A9486A" w:rsidP="0024172E">
      <w:pPr>
        <w:rPr>
          <w:rFonts w:ascii="Arial" w:hAnsi="Arial" w:cs="Arial"/>
          <w:bCs/>
          <w:sz w:val="24"/>
          <w:szCs w:val="24"/>
        </w:rPr>
      </w:pPr>
      <w:r w:rsidRPr="00A83533">
        <w:rPr>
          <w:rFonts w:ascii="Arial" w:hAnsi="Arial" w:cs="Arial"/>
          <w:bCs/>
          <w:sz w:val="24"/>
          <w:szCs w:val="24"/>
        </w:rPr>
        <w:t xml:space="preserve">A new chairperson is needed as the previous chairperson was not reappointed.  Dave Lonsdorf mentioned that a motion could be made for a new chairperson or the commission could wait until all new members are present.  The Chief went over what the chair does for the commission.  The commission decided to wait for all new members to be present.  </w:t>
      </w:r>
    </w:p>
    <w:p w14:paraId="2E24B4E4" w14:textId="77777777" w:rsidR="00A76170" w:rsidRPr="00A83533" w:rsidRDefault="00A76170" w:rsidP="007210DC">
      <w:pPr>
        <w:rPr>
          <w:rFonts w:ascii="Arial" w:hAnsi="Arial" w:cs="Arial"/>
          <w:b/>
          <w:sz w:val="24"/>
          <w:szCs w:val="24"/>
          <w:u w:val="single"/>
        </w:rPr>
      </w:pPr>
    </w:p>
    <w:p w14:paraId="38513E7D" w14:textId="3A79D051" w:rsidR="00E125DF" w:rsidRPr="00A83533" w:rsidRDefault="00E125DF" w:rsidP="007210DC">
      <w:pPr>
        <w:rPr>
          <w:rFonts w:ascii="Arial" w:hAnsi="Arial" w:cs="Arial"/>
          <w:sz w:val="24"/>
          <w:szCs w:val="24"/>
        </w:rPr>
      </w:pPr>
      <w:r w:rsidRPr="00A83533">
        <w:rPr>
          <w:rFonts w:ascii="Arial" w:hAnsi="Arial" w:cs="Arial"/>
          <w:b/>
          <w:sz w:val="24"/>
          <w:szCs w:val="24"/>
          <w:u w:val="single"/>
        </w:rPr>
        <w:t>Adjournment</w:t>
      </w:r>
      <w:r w:rsidRPr="00A83533">
        <w:rPr>
          <w:rFonts w:ascii="Arial" w:hAnsi="Arial" w:cs="Arial"/>
          <w:b/>
          <w:sz w:val="24"/>
          <w:szCs w:val="24"/>
        </w:rPr>
        <w:t>:</w:t>
      </w:r>
      <w:r w:rsidRPr="00A83533">
        <w:rPr>
          <w:rFonts w:ascii="Arial" w:hAnsi="Arial" w:cs="Arial"/>
          <w:sz w:val="24"/>
          <w:szCs w:val="24"/>
        </w:rPr>
        <w:t xml:space="preserve"> </w:t>
      </w:r>
      <w:r w:rsidR="00437585" w:rsidRPr="00A83533">
        <w:rPr>
          <w:rFonts w:ascii="Arial" w:hAnsi="Arial" w:cs="Arial"/>
          <w:sz w:val="24"/>
          <w:szCs w:val="24"/>
        </w:rPr>
        <w:t xml:space="preserve">Motion </w:t>
      </w:r>
      <w:r w:rsidR="00A9486A" w:rsidRPr="00A83533">
        <w:rPr>
          <w:rFonts w:ascii="Arial" w:hAnsi="Arial" w:cs="Arial"/>
          <w:sz w:val="24"/>
          <w:szCs w:val="24"/>
        </w:rPr>
        <w:t>Roberts, Fusco</w:t>
      </w:r>
      <w:r w:rsidR="005723F1" w:rsidRPr="00A83533">
        <w:rPr>
          <w:rFonts w:ascii="Arial" w:hAnsi="Arial" w:cs="Arial"/>
          <w:sz w:val="24"/>
          <w:szCs w:val="24"/>
        </w:rPr>
        <w:t xml:space="preserve"> second</w:t>
      </w:r>
      <w:r w:rsidR="000403B3" w:rsidRPr="00A83533">
        <w:rPr>
          <w:rFonts w:ascii="Arial" w:hAnsi="Arial" w:cs="Arial"/>
          <w:sz w:val="24"/>
          <w:szCs w:val="24"/>
        </w:rPr>
        <w:t xml:space="preserve"> to </w:t>
      </w:r>
      <w:r w:rsidRPr="00A83533">
        <w:rPr>
          <w:rFonts w:ascii="Arial" w:hAnsi="Arial" w:cs="Arial"/>
          <w:sz w:val="24"/>
          <w:szCs w:val="24"/>
        </w:rPr>
        <w:t xml:space="preserve">adjourn at </w:t>
      </w:r>
      <w:r w:rsidR="00915184" w:rsidRPr="00A83533">
        <w:rPr>
          <w:rFonts w:ascii="Arial" w:hAnsi="Arial" w:cs="Arial"/>
          <w:sz w:val="24"/>
          <w:szCs w:val="24"/>
        </w:rPr>
        <w:t>7:</w:t>
      </w:r>
      <w:r w:rsidR="00A76170" w:rsidRPr="00A83533">
        <w:rPr>
          <w:rFonts w:ascii="Arial" w:hAnsi="Arial" w:cs="Arial"/>
          <w:sz w:val="24"/>
          <w:szCs w:val="24"/>
        </w:rPr>
        <w:t>5</w:t>
      </w:r>
      <w:r w:rsidR="00A9486A" w:rsidRPr="00A83533">
        <w:rPr>
          <w:rFonts w:ascii="Arial" w:hAnsi="Arial" w:cs="Arial"/>
          <w:sz w:val="24"/>
          <w:szCs w:val="24"/>
        </w:rPr>
        <w:t>1</w:t>
      </w:r>
      <w:r w:rsidR="00BC129A" w:rsidRPr="00A83533">
        <w:rPr>
          <w:rFonts w:ascii="Arial" w:hAnsi="Arial" w:cs="Arial"/>
          <w:sz w:val="24"/>
          <w:szCs w:val="24"/>
        </w:rPr>
        <w:t xml:space="preserve"> </w:t>
      </w:r>
      <w:r w:rsidRPr="00A83533">
        <w:rPr>
          <w:rFonts w:ascii="Arial" w:hAnsi="Arial" w:cs="Arial"/>
          <w:sz w:val="24"/>
          <w:szCs w:val="24"/>
        </w:rPr>
        <w:t xml:space="preserve">PM.  </w:t>
      </w:r>
      <w:r w:rsidRPr="00A83533">
        <w:rPr>
          <w:rFonts w:ascii="Arial" w:hAnsi="Arial" w:cs="Arial"/>
          <w:i/>
          <w:sz w:val="24"/>
          <w:szCs w:val="24"/>
        </w:rPr>
        <w:t>Motion carried.</w:t>
      </w:r>
    </w:p>
    <w:p w14:paraId="17D8F379" w14:textId="77777777" w:rsidR="007210DC" w:rsidRPr="00A83533" w:rsidRDefault="007210DC" w:rsidP="007210DC">
      <w:pPr>
        <w:rPr>
          <w:rFonts w:ascii="Arial" w:hAnsi="Arial" w:cs="Arial"/>
          <w:sz w:val="24"/>
          <w:szCs w:val="24"/>
        </w:rPr>
      </w:pPr>
    </w:p>
    <w:p w14:paraId="03D55EF3" w14:textId="6365F923" w:rsidR="007E090C" w:rsidRPr="00A83533" w:rsidRDefault="00443BC5" w:rsidP="007210DC">
      <w:pPr>
        <w:rPr>
          <w:rFonts w:ascii="Arial" w:hAnsi="Arial" w:cs="Arial"/>
          <w:sz w:val="24"/>
          <w:szCs w:val="24"/>
        </w:rPr>
      </w:pPr>
      <w:r w:rsidRPr="00A83533">
        <w:rPr>
          <w:rFonts w:ascii="Arial" w:hAnsi="Arial" w:cs="Arial"/>
          <w:sz w:val="24"/>
          <w:szCs w:val="24"/>
        </w:rPr>
        <w:t xml:space="preserve">Next meeting – </w:t>
      </w:r>
      <w:r w:rsidR="0092767B" w:rsidRPr="00A83533">
        <w:rPr>
          <w:rFonts w:ascii="Arial" w:hAnsi="Arial" w:cs="Arial"/>
          <w:sz w:val="24"/>
          <w:szCs w:val="24"/>
        </w:rPr>
        <w:t>Februar</w:t>
      </w:r>
      <w:r w:rsidR="00A76170" w:rsidRPr="00A83533">
        <w:rPr>
          <w:rFonts w:ascii="Arial" w:hAnsi="Arial" w:cs="Arial"/>
          <w:sz w:val="24"/>
          <w:szCs w:val="24"/>
        </w:rPr>
        <w:t>y 1</w:t>
      </w:r>
      <w:r w:rsidR="0092767B" w:rsidRPr="00A83533">
        <w:rPr>
          <w:rFonts w:ascii="Arial" w:hAnsi="Arial" w:cs="Arial"/>
          <w:sz w:val="24"/>
          <w:szCs w:val="24"/>
        </w:rPr>
        <w:t>9</w:t>
      </w:r>
      <w:r w:rsidR="007C22E7" w:rsidRPr="00A83533">
        <w:rPr>
          <w:rFonts w:ascii="Arial" w:hAnsi="Arial" w:cs="Arial"/>
          <w:sz w:val="24"/>
          <w:szCs w:val="24"/>
        </w:rPr>
        <w:t>,</w:t>
      </w:r>
      <w:r w:rsidR="0024172E" w:rsidRPr="00A83533">
        <w:rPr>
          <w:rFonts w:ascii="Arial" w:hAnsi="Arial" w:cs="Arial"/>
          <w:sz w:val="24"/>
          <w:szCs w:val="24"/>
        </w:rPr>
        <w:t xml:space="preserve"> 202</w:t>
      </w:r>
      <w:r w:rsidR="00A76170" w:rsidRPr="00A83533">
        <w:rPr>
          <w:rFonts w:ascii="Arial" w:hAnsi="Arial" w:cs="Arial"/>
          <w:sz w:val="24"/>
          <w:szCs w:val="24"/>
        </w:rPr>
        <w:t>6</w:t>
      </w:r>
      <w:r w:rsidR="007D2C0E" w:rsidRPr="00A83533">
        <w:rPr>
          <w:rFonts w:ascii="Arial" w:hAnsi="Arial" w:cs="Arial"/>
          <w:sz w:val="24"/>
          <w:szCs w:val="24"/>
        </w:rPr>
        <w:t>,</w:t>
      </w:r>
      <w:r w:rsidR="003319F1" w:rsidRPr="00A83533">
        <w:rPr>
          <w:rFonts w:ascii="Arial" w:hAnsi="Arial" w:cs="Arial"/>
          <w:sz w:val="24"/>
          <w:szCs w:val="24"/>
        </w:rPr>
        <w:t xml:space="preserve"> at 7</w:t>
      </w:r>
      <w:r w:rsidR="000D7A26" w:rsidRPr="00A83533">
        <w:rPr>
          <w:rFonts w:ascii="Arial" w:hAnsi="Arial" w:cs="Arial"/>
          <w:sz w:val="24"/>
          <w:szCs w:val="24"/>
        </w:rPr>
        <w:t xml:space="preserve"> </w:t>
      </w:r>
      <w:r w:rsidR="003319F1" w:rsidRPr="00A83533">
        <w:rPr>
          <w:rFonts w:ascii="Arial" w:hAnsi="Arial" w:cs="Arial"/>
          <w:sz w:val="24"/>
          <w:szCs w:val="24"/>
        </w:rPr>
        <w:t>pm</w:t>
      </w:r>
      <w:r w:rsidR="007E090C" w:rsidRPr="00A83533">
        <w:rPr>
          <w:rFonts w:ascii="Arial" w:hAnsi="Arial" w:cs="Arial"/>
          <w:sz w:val="24"/>
          <w:szCs w:val="24"/>
        </w:rPr>
        <w:t>.</w:t>
      </w:r>
    </w:p>
    <w:p w14:paraId="3A87ACC8" w14:textId="77777777" w:rsidR="007E090C" w:rsidRPr="00A83533" w:rsidRDefault="007E090C" w:rsidP="007210DC">
      <w:pPr>
        <w:rPr>
          <w:rFonts w:ascii="Arial" w:hAnsi="Arial" w:cs="Arial"/>
          <w:sz w:val="24"/>
          <w:szCs w:val="24"/>
        </w:rPr>
      </w:pPr>
    </w:p>
    <w:p w14:paraId="2F151C6E" w14:textId="0A867A43" w:rsidR="00A342C6" w:rsidRPr="00A83533" w:rsidRDefault="006E33EB" w:rsidP="007210DC">
      <w:pPr>
        <w:rPr>
          <w:rFonts w:ascii="Arial" w:hAnsi="Arial" w:cs="Arial"/>
          <w:sz w:val="24"/>
          <w:szCs w:val="24"/>
        </w:rPr>
      </w:pPr>
      <w:r w:rsidRPr="00A83533">
        <w:rPr>
          <w:rFonts w:ascii="Arial" w:hAnsi="Arial" w:cs="Arial"/>
          <w:sz w:val="24"/>
          <w:szCs w:val="24"/>
        </w:rPr>
        <w:t>Approved:</w:t>
      </w:r>
    </w:p>
    <w:p w14:paraId="308F40CE" w14:textId="77777777" w:rsidR="00592449" w:rsidRPr="00A83533" w:rsidRDefault="00592449" w:rsidP="007210DC">
      <w:pPr>
        <w:rPr>
          <w:rFonts w:ascii="Arial" w:hAnsi="Arial" w:cs="Arial"/>
          <w:sz w:val="24"/>
          <w:szCs w:val="24"/>
        </w:rPr>
      </w:pPr>
    </w:p>
    <w:p w14:paraId="19234142" w14:textId="77777777" w:rsidR="00592449" w:rsidRPr="00A83533" w:rsidRDefault="00592449" w:rsidP="007210DC">
      <w:pPr>
        <w:rPr>
          <w:rFonts w:ascii="Arial" w:hAnsi="Arial" w:cs="Arial"/>
          <w:sz w:val="24"/>
          <w:szCs w:val="24"/>
        </w:rPr>
      </w:pPr>
    </w:p>
    <w:p w14:paraId="0EDB5528" w14:textId="77777777" w:rsidR="00592449" w:rsidRPr="00A83533" w:rsidRDefault="00592449" w:rsidP="007210DC">
      <w:pPr>
        <w:rPr>
          <w:rFonts w:ascii="Arial" w:hAnsi="Arial" w:cs="Arial"/>
          <w:sz w:val="24"/>
          <w:szCs w:val="24"/>
        </w:rPr>
      </w:pPr>
    </w:p>
    <w:p w14:paraId="3A51845D" w14:textId="77777777" w:rsidR="00592449" w:rsidRPr="00A83533" w:rsidRDefault="00592449" w:rsidP="007210DC">
      <w:pPr>
        <w:rPr>
          <w:rFonts w:ascii="Arial" w:hAnsi="Arial" w:cs="Arial"/>
          <w:sz w:val="24"/>
          <w:szCs w:val="24"/>
        </w:rPr>
      </w:pPr>
    </w:p>
    <w:p w14:paraId="4099C492" w14:textId="2A359E65" w:rsidR="00A342C6" w:rsidRPr="00A83533" w:rsidRDefault="0092767B" w:rsidP="007210DC">
      <w:pPr>
        <w:rPr>
          <w:rFonts w:ascii="Arial" w:hAnsi="Arial" w:cs="Arial"/>
          <w:sz w:val="24"/>
          <w:szCs w:val="24"/>
        </w:rPr>
      </w:pPr>
      <w:r w:rsidRPr="00A83533">
        <w:rPr>
          <w:rFonts w:ascii="Arial" w:hAnsi="Arial" w:cs="Arial"/>
          <w:sz w:val="24"/>
          <w:szCs w:val="24"/>
        </w:rPr>
        <w:t xml:space="preserve">David Lonsdorf, </w:t>
      </w:r>
      <w:r w:rsidR="00A604E6" w:rsidRPr="00A83533">
        <w:rPr>
          <w:rFonts w:ascii="Arial" w:hAnsi="Arial" w:cs="Arial"/>
          <w:sz w:val="24"/>
          <w:szCs w:val="24"/>
        </w:rPr>
        <w:t xml:space="preserve">EMS </w:t>
      </w:r>
      <w:r w:rsidRPr="00A83533">
        <w:rPr>
          <w:rFonts w:ascii="Arial" w:hAnsi="Arial" w:cs="Arial"/>
          <w:sz w:val="24"/>
          <w:szCs w:val="24"/>
        </w:rPr>
        <w:t xml:space="preserve">Interim </w:t>
      </w:r>
      <w:r w:rsidR="00A604E6" w:rsidRPr="00A83533">
        <w:rPr>
          <w:rFonts w:ascii="Arial" w:hAnsi="Arial" w:cs="Arial"/>
          <w:sz w:val="24"/>
          <w:szCs w:val="24"/>
        </w:rPr>
        <w:t xml:space="preserve">Commission </w:t>
      </w:r>
      <w:r w:rsidRPr="00A83533">
        <w:rPr>
          <w:rFonts w:ascii="Arial" w:hAnsi="Arial" w:cs="Arial"/>
          <w:sz w:val="24"/>
          <w:szCs w:val="24"/>
        </w:rPr>
        <w:t>Chair</w:t>
      </w:r>
    </w:p>
    <w:sectPr w:rsidR="00A342C6" w:rsidRPr="00A83533" w:rsidSect="00F80FA4">
      <w:headerReference w:type="default" r:id="rId8"/>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8C867" w14:textId="77777777" w:rsidR="00582F58" w:rsidRDefault="00582F58" w:rsidP="00BD2335">
      <w:r>
        <w:separator/>
      </w:r>
    </w:p>
  </w:endnote>
  <w:endnote w:type="continuationSeparator" w:id="0">
    <w:p w14:paraId="0677522C" w14:textId="77777777" w:rsidR="00582F58" w:rsidRDefault="00582F58"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7C84F" w14:textId="77777777" w:rsidR="00582F58" w:rsidRDefault="00582F58" w:rsidP="00BD2335">
      <w:r>
        <w:separator/>
      </w:r>
    </w:p>
  </w:footnote>
  <w:footnote w:type="continuationSeparator" w:id="0">
    <w:p w14:paraId="00AC4764" w14:textId="77777777" w:rsidR="00582F58" w:rsidRDefault="00582F58"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B5DAB" w14:textId="395C3CDA" w:rsidR="00BD2335" w:rsidRDefault="00BD2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3"/>
  </w:num>
  <w:num w:numId="4" w16cid:durableId="1941251526">
    <w:abstractNumId w:val="8"/>
  </w:num>
  <w:num w:numId="5" w16cid:durableId="1952779104">
    <w:abstractNumId w:val="11"/>
  </w:num>
  <w:num w:numId="6" w16cid:durableId="1605310118">
    <w:abstractNumId w:val="7"/>
  </w:num>
  <w:num w:numId="7" w16cid:durableId="1511987995">
    <w:abstractNumId w:val="2"/>
  </w:num>
  <w:num w:numId="8" w16cid:durableId="138228339">
    <w:abstractNumId w:val="12"/>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10"/>
  </w:num>
  <w:num w:numId="14" w16cid:durableId="1233662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01D9"/>
    <w:rsid w:val="000854CA"/>
    <w:rsid w:val="000B0A63"/>
    <w:rsid w:val="000B4FBA"/>
    <w:rsid w:val="000D7A26"/>
    <w:rsid w:val="000E083A"/>
    <w:rsid w:val="000E2ABF"/>
    <w:rsid w:val="0010007A"/>
    <w:rsid w:val="001079F7"/>
    <w:rsid w:val="00107F4A"/>
    <w:rsid w:val="00113CD0"/>
    <w:rsid w:val="00114893"/>
    <w:rsid w:val="0014770F"/>
    <w:rsid w:val="00151347"/>
    <w:rsid w:val="00161F3B"/>
    <w:rsid w:val="00163BD1"/>
    <w:rsid w:val="00165C28"/>
    <w:rsid w:val="001A78B7"/>
    <w:rsid w:val="001B370B"/>
    <w:rsid w:val="001D1AE0"/>
    <w:rsid w:val="001F56C9"/>
    <w:rsid w:val="002056F4"/>
    <w:rsid w:val="002163E0"/>
    <w:rsid w:val="00231389"/>
    <w:rsid w:val="002350A3"/>
    <w:rsid w:val="0024172E"/>
    <w:rsid w:val="00244DE6"/>
    <w:rsid w:val="0026456C"/>
    <w:rsid w:val="00283082"/>
    <w:rsid w:val="00286271"/>
    <w:rsid w:val="00290005"/>
    <w:rsid w:val="0029434E"/>
    <w:rsid w:val="002A1764"/>
    <w:rsid w:val="002B5670"/>
    <w:rsid w:val="002C32FE"/>
    <w:rsid w:val="002C4A53"/>
    <w:rsid w:val="002C77CC"/>
    <w:rsid w:val="002D1EA8"/>
    <w:rsid w:val="002D586D"/>
    <w:rsid w:val="00320771"/>
    <w:rsid w:val="003208E0"/>
    <w:rsid w:val="003319F1"/>
    <w:rsid w:val="0034464C"/>
    <w:rsid w:val="00347DCE"/>
    <w:rsid w:val="00352FDB"/>
    <w:rsid w:val="00356719"/>
    <w:rsid w:val="003617BC"/>
    <w:rsid w:val="003773DB"/>
    <w:rsid w:val="00384D1F"/>
    <w:rsid w:val="003868EA"/>
    <w:rsid w:val="00386AB5"/>
    <w:rsid w:val="003900A0"/>
    <w:rsid w:val="003928DD"/>
    <w:rsid w:val="0039399F"/>
    <w:rsid w:val="003B57B9"/>
    <w:rsid w:val="003C3CEF"/>
    <w:rsid w:val="003C7FC5"/>
    <w:rsid w:val="003D67BC"/>
    <w:rsid w:val="003E6820"/>
    <w:rsid w:val="00403D30"/>
    <w:rsid w:val="00422B80"/>
    <w:rsid w:val="00427966"/>
    <w:rsid w:val="00430383"/>
    <w:rsid w:val="00435A31"/>
    <w:rsid w:val="00437585"/>
    <w:rsid w:val="0044189F"/>
    <w:rsid w:val="00442007"/>
    <w:rsid w:val="00443BC5"/>
    <w:rsid w:val="00446EF4"/>
    <w:rsid w:val="0046515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723F1"/>
    <w:rsid w:val="00582F58"/>
    <w:rsid w:val="00590D5B"/>
    <w:rsid w:val="00592449"/>
    <w:rsid w:val="005A121B"/>
    <w:rsid w:val="005D13BC"/>
    <w:rsid w:val="005D7863"/>
    <w:rsid w:val="005E55E6"/>
    <w:rsid w:val="005E63D9"/>
    <w:rsid w:val="005F4E65"/>
    <w:rsid w:val="00601C74"/>
    <w:rsid w:val="0061477B"/>
    <w:rsid w:val="00615A70"/>
    <w:rsid w:val="006165E6"/>
    <w:rsid w:val="00622419"/>
    <w:rsid w:val="006265AB"/>
    <w:rsid w:val="00630B21"/>
    <w:rsid w:val="00633496"/>
    <w:rsid w:val="00640D3B"/>
    <w:rsid w:val="006431B4"/>
    <w:rsid w:val="00655A73"/>
    <w:rsid w:val="006677D0"/>
    <w:rsid w:val="0067548D"/>
    <w:rsid w:val="00675C69"/>
    <w:rsid w:val="006A2748"/>
    <w:rsid w:val="006B0AA4"/>
    <w:rsid w:val="006B0C1A"/>
    <w:rsid w:val="006B7FF4"/>
    <w:rsid w:val="006C00F9"/>
    <w:rsid w:val="006C0A40"/>
    <w:rsid w:val="006C4888"/>
    <w:rsid w:val="006C6E63"/>
    <w:rsid w:val="006E2846"/>
    <w:rsid w:val="006E33EB"/>
    <w:rsid w:val="006E539A"/>
    <w:rsid w:val="006E656A"/>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111"/>
    <w:rsid w:val="00854925"/>
    <w:rsid w:val="00864954"/>
    <w:rsid w:val="00867811"/>
    <w:rsid w:val="00873137"/>
    <w:rsid w:val="00876138"/>
    <w:rsid w:val="00887CF0"/>
    <w:rsid w:val="00893AA6"/>
    <w:rsid w:val="0089671D"/>
    <w:rsid w:val="008A38EF"/>
    <w:rsid w:val="008A5BCA"/>
    <w:rsid w:val="008B7C3E"/>
    <w:rsid w:val="008D6CF7"/>
    <w:rsid w:val="008D78AB"/>
    <w:rsid w:val="009140B9"/>
    <w:rsid w:val="00914312"/>
    <w:rsid w:val="00915184"/>
    <w:rsid w:val="009179EA"/>
    <w:rsid w:val="00924FBC"/>
    <w:rsid w:val="009255D7"/>
    <w:rsid w:val="0092767B"/>
    <w:rsid w:val="00953226"/>
    <w:rsid w:val="009538EC"/>
    <w:rsid w:val="00955A54"/>
    <w:rsid w:val="00964E1D"/>
    <w:rsid w:val="00966E35"/>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04E6"/>
    <w:rsid w:val="00A638DB"/>
    <w:rsid w:val="00A65BFF"/>
    <w:rsid w:val="00A6617D"/>
    <w:rsid w:val="00A70C83"/>
    <w:rsid w:val="00A76170"/>
    <w:rsid w:val="00A83533"/>
    <w:rsid w:val="00A9486A"/>
    <w:rsid w:val="00AA1E6A"/>
    <w:rsid w:val="00AA5B55"/>
    <w:rsid w:val="00AA79B2"/>
    <w:rsid w:val="00AB515E"/>
    <w:rsid w:val="00AB73A4"/>
    <w:rsid w:val="00AD18C5"/>
    <w:rsid w:val="00AD6F43"/>
    <w:rsid w:val="00AF2264"/>
    <w:rsid w:val="00AF648C"/>
    <w:rsid w:val="00B0167A"/>
    <w:rsid w:val="00B020CC"/>
    <w:rsid w:val="00B02466"/>
    <w:rsid w:val="00B025F0"/>
    <w:rsid w:val="00B25211"/>
    <w:rsid w:val="00B259D0"/>
    <w:rsid w:val="00B62F58"/>
    <w:rsid w:val="00B81A5B"/>
    <w:rsid w:val="00B82DE2"/>
    <w:rsid w:val="00B977A4"/>
    <w:rsid w:val="00BB7843"/>
    <w:rsid w:val="00BC129A"/>
    <w:rsid w:val="00BC492A"/>
    <w:rsid w:val="00BD2335"/>
    <w:rsid w:val="00BF130B"/>
    <w:rsid w:val="00BF264E"/>
    <w:rsid w:val="00BF3439"/>
    <w:rsid w:val="00C00D5F"/>
    <w:rsid w:val="00C072D1"/>
    <w:rsid w:val="00C11DAE"/>
    <w:rsid w:val="00C16BCA"/>
    <w:rsid w:val="00C3359A"/>
    <w:rsid w:val="00C3635F"/>
    <w:rsid w:val="00C370A8"/>
    <w:rsid w:val="00C51A26"/>
    <w:rsid w:val="00C53D22"/>
    <w:rsid w:val="00C61CA9"/>
    <w:rsid w:val="00C75649"/>
    <w:rsid w:val="00C9781A"/>
    <w:rsid w:val="00CA2AE3"/>
    <w:rsid w:val="00CA4D55"/>
    <w:rsid w:val="00CA7C55"/>
    <w:rsid w:val="00CB33FB"/>
    <w:rsid w:val="00CC3D8E"/>
    <w:rsid w:val="00CC40CC"/>
    <w:rsid w:val="00CE2D18"/>
    <w:rsid w:val="00CF0FAE"/>
    <w:rsid w:val="00CF308B"/>
    <w:rsid w:val="00D136DB"/>
    <w:rsid w:val="00D14D7F"/>
    <w:rsid w:val="00D16536"/>
    <w:rsid w:val="00D21E5C"/>
    <w:rsid w:val="00D26575"/>
    <w:rsid w:val="00D6226F"/>
    <w:rsid w:val="00D6792A"/>
    <w:rsid w:val="00D918C9"/>
    <w:rsid w:val="00D941E9"/>
    <w:rsid w:val="00D973D3"/>
    <w:rsid w:val="00DA693A"/>
    <w:rsid w:val="00DB1005"/>
    <w:rsid w:val="00DB4728"/>
    <w:rsid w:val="00DC4908"/>
    <w:rsid w:val="00DD124A"/>
    <w:rsid w:val="00DD3EFA"/>
    <w:rsid w:val="00DD60DD"/>
    <w:rsid w:val="00DD77C8"/>
    <w:rsid w:val="00DE5A59"/>
    <w:rsid w:val="00E0245C"/>
    <w:rsid w:val="00E125DF"/>
    <w:rsid w:val="00E13031"/>
    <w:rsid w:val="00E41089"/>
    <w:rsid w:val="00E45B2D"/>
    <w:rsid w:val="00E6148B"/>
    <w:rsid w:val="00E67B65"/>
    <w:rsid w:val="00E73AE3"/>
    <w:rsid w:val="00E8016D"/>
    <w:rsid w:val="00E81A6E"/>
    <w:rsid w:val="00E9059B"/>
    <w:rsid w:val="00E959DF"/>
    <w:rsid w:val="00EA2294"/>
    <w:rsid w:val="00EB7DE5"/>
    <w:rsid w:val="00EE25B7"/>
    <w:rsid w:val="00EF0DF7"/>
    <w:rsid w:val="00EF1032"/>
    <w:rsid w:val="00EF19E8"/>
    <w:rsid w:val="00EF2582"/>
    <w:rsid w:val="00F07038"/>
    <w:rsid w:val="00F07D5C"/>
    <w:rsid w:val="00F11475"/>
    <w:rsid w:val="00F30932"/>
    <w:rsid w:val="00F40B74"/>
    <w:rsid w:val="00F46A86"/>
    <w:rsid w:val="00F46C9C"/>
    <w:rsid w:val="00F501F4"/>
    <w:rsid w:val="00F50B17"/>
    <w:rsid w:val="00F80FA4"/>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9B17B-C313-4284-9B5B-B06FE34D5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23</cp:revision>
  <cp:lastPrinted>2026-02-17T18:19:00Z</cp:lastPrinted>
  <dcterms:created xsi:type="dcterms:W3CDTF">2026-01-21T00:04:00Z</dcterms:created>
  <dcterms:modified xsi:type="dcterms:W3CDTF">2026-02-2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